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93BA1" w14:textId="77777777" w:rsidR="000A11D0" w:rsidRPr="00575924" w:rsidRDefault="000A11D0" w:rsidP="000A11D0">
      <w:pPr>
        <w:pStyle w:val="Namnparbetet"/>
        <w:ind w:left="-851"/>
        <w:rPr>
          <w:lang w:val="en-US"/>
        </w:rPr>
      </w:pPr>
      <w:r w:rsidRPr="00575924">
        <w:rPr>
          <w:lang w:val="en-US"/>
        </w:rPr>
        <w:t>Bachelor thesis</w:t>
      </w:r>
    </w:p>
    <w:p w14:paraId="73097B99" w14:textId="3CFC9B3F" w:rsidR="000A11D0" w:rsidRPr="00631109" w:rsidRDefault="000A11D0" w:rsidP="0061695E">
      <w:pPr>
        <w:pStyle w:val="ProgramKurs"/>
        <w:spacing w:after="4560"/>
        <w:ind w:left="-851"/>
        <w:rPr>
          <w:lang w:val="en-US"/>
        </w:rPr>
      </w:pPr>
      <w:r w:rsidRPr="00575924">
        <w:rPr>
          <w:lang w:val="en-US"/>
        </w:rPr>
        <w:t>Programme and c</w:t>
      </w:r>
      <w:r>
        <w:rPr>
          <w:lang w:val="en-US"/>
        </w:rPr>
        <w:t>redits</w:t>
      </w:r>
    </w:p>
    <w:p w14:paraId="4DD7851B" w14:textId="77777777" w:rsidR="000A11D0" w:rsidRPr="004314EE" w:rsidRDefault="000A11D0" w:rsidP="00AD5503">
      <w:pPr>
        <w:pStyle w:val="Titel"/>
        <w:spacing w:after="120"/>
        <w:ind w:left="-851"/>
        <w:rPr>
          <w:lang w:val="en-US"/>
        </w:rPr>
      </w:pPr>
      <w:r w:rsidRPr="004314EE">
        <w:rPr>
          <w:lang w:val="en-US"/>
        </w:rPr>
        <w:t>Title</w:t>
      </w:r>
    </w:p>
    <w:p w14:paraId="601A45A2" w14:textId="77777777" w:rsidR="000A11D0" w:rsidRPr="00575924" w:rsidRDefault="000A11D0" w:rsidP="00AD5503">
      <w:pPr>
        <w:pStyle w:val="Undertitel"/>
        <w:spacing w:after="1200"/>
        <w:ind w:left="-851"/>
        <w:rPr>
          <w:lang w:val="en-US"/>
        </w:rPr>
      </w:pPr>
      <w:r w:rsidRPr="00575924">
        <w:rPr>
          <w:lang w:val="en-US"/>
        </w:rPr>
        <w:t>Subtitle</w:t>
      </w:r>
    </w:p>
    <w:p w14:paraId="6AEE361C" w14:textId="77777777" w:rsidR="000A11D0" w:rsidRPr="00575924" w:rsidRDefault="000A11D0" w:rsidP="00AD5503">
      <w:pPr>
        <w:pStyle w:val="Huvudomrde"/>
        <w:spacing w:after="600"/>
        <w:ind w:left="-851"/>
        <w:rPr>
          <w:lang w:val="en-US"/>
        </w:rPr>
      </w:pPr>
      <w:r w:rsidRPr="00575924">
        <w:rPr>
          <w:lang w:val="en-US"/>
        </w:rPr>
        <w:t>Major a</w:t>
      </w:r>
      <w:r>
        <w:rPr>
          <w:lang w:val="en-US"/>
        </w:rPr>
        <w:t>nd credits</w:t>
      </w:r>
    </w:p>
    <w:p w14:paraId="4F9EBD57" w14:textId="14E7F2CB" w:rsidR="000A11D0" w:rsidRPr="00575924" w:rsidRDefault="000A11D0" w:rsidP="00A7242C">
      <w:pPr>
        <w:pStyle w:val="Ortdatum"/>
        <w:spacing w:line="276" w:lineRule="auto"/>
        <w:ind w:left="-851"/>
        <w:rPr>
          <w:lang w:val="en-US"/>
        </w:rPr>
      </w:pPr>
      <w:r>
        <w:rPr>
          <w:lang w:val="en-US"/>
        </w:rPr>
        <w:t>City</w:t>
      </w:r>
      <w:r w:rsidR="00695AB4">
        <w:rPr>
          <w:lang w:val="en-US"/>
        </w:rPr>
        <w:t xml:space="preserve"> </w:t>
      </w:r>
      <w:r w:rsidR="00631109">
        <w:rPr>
          <w:lang w:val="en-US"/>
        </w:rPr>
        <w:t>D</w:t>
      </w:r>
      <w:r>
        <w:rPr>
          <w:lang w:val="en-US"/>
        </w:rPr>
        <w:t>ate</w:t>
      </w:r>
    </w:p>
    <w:p w14:paraId="3B294433" w14:textId="17CCEE1D" w:rsidR="000A11D0" w:rsidRPr="000A11D0" w:rsidRDefault="000A11D0" w:rsidP="004616A9">
      <w:pPr>
        <w:pStyle w:val="Author"/>
        <w:ind w:left="-851"/>
        <w:sectPr w:rsidR="000A11D0" w:rsidRPr="000A11D0" w:rsidSect="000A11D0">
          <w:headerReference w:type="first" r:id="rId8"/>
          <w:footerReference w:type="first" r:id="rId9"/>
          <w:pgSz w:w="11906" w:h="16838"/>
          <w:pgMar w:top="851" w:right="2268" w:bottom="1418" w:left="2268" w:header="283" w:footer="283" w:gutter="0"/>
          <w:cols w:space="708"/>
          <w:titlePg/>
          <w:docGrid w:linePitch="360"/>
        </w:sectPr>
      </w:pPr>
      <w:r w:rsidRPr="000A11D0">
        <w:t>Author</w:t>
      </w:r>
    </w:p>
    <w:p w14:paraId="331BB8BA" w14:textId="53C5DAAD" w:rsidR="003F1734" w:rsidRPr="00911548" w:rsidRDefault="002659C1" w:rsidP="00911548">
      <w:pPr>
        <w:pStyle w:val="Headlinesforthefrontcover"/>
      </w:pPr>
      <w:r w:rsidRPr="00911548">
        <w:rPr>
          <w:rStyle w:val="normaltextrun"/>
        </w:rPr>
        <w:lastRenderedPageBreak/>
        <w:t>Headlines for the front cover:</w:t>
      </w:r>
    </w:p>
    <w:p w14:paraId="39D3B9DC" w14:textId="32FB7A17" w:rsidR="002659C1" w:rsidRPr="005D78E6" w:rsidRDefault="002659C1" w:rsidP="005D78E6">
      <w:pPr>
        <w:pStyle w:val="Liststycke"/>
        <w:numPr>
          <w:ilvl w:val="0"/>
          <w:numId w:val="16"/>
        </w:numPr>
        <w:rPr>
          <w:sz w:val="18"/>
          <w:szCs w:val="18"/>
          <w:lang w:val="en-US"/>
        </w:rPr>
      </w:pPr>
      <w:r w:rsidRPr="005D78E6">
        <w:rPr>
          <w:rStyle w:val="normaltextrun"/>
          <w:rFonts w:cs="Times New Roman"/>
          <w:lang w:val="en"/>
        </w:rPr>
        <w:t>Degree project - applies to a university degree 120 credits (two years) or for a vocational degree 180–330 credits (teacher, engineer, graduate economist, and specialist nurse).</w:t>
      </w:r>
    </w:p>
    <w:p w14:paraId="0A8E0CAF" w14:textId="10096A25" w:rsidR="002659C1" w:rsidRPr="005D78E6" w:rsidRDefault="002659C1" w:rsidP="005D78E6">
      <w:pPr>
        <w:pStyle w:val="Liststycke"/>
        <w:numPr>
          <w:ilvl w:val="0"/>
          <w:numId w:val="16"/>
        </w:numPr>
        <w:rPr>
          <w:sz w:val="18"/>
          <w:szCs w:val="18"/>
          <w:lang w:val="en-US"/>
        </w:rPr>
      </w:pPr>
      <w:r w:rsidRPr="005D78E6">
        <w:rPr>
          <w:rStyle w:val="normaltextrun"/>
          <w:rFonts w:cs="Times New Roman"/>
          <w:lang w:val="en"/>
        </w:rPr>
        <w:t>Bachelor's thesis - applies to a bachelor's thesis for economics, philosophy, or technology bachelor's degree. Nurses use this because the degree refers to the bachelor's and nurse's degrees.</w:t>
      </w:r>
    </w:p>
    <w:p w14:paraId="06894E4C" w14:textId="45D6129D" w:rsidR="002659C1" w:rsidRPr="005D78E6" w:rsidRDefault="002659C1" w:rsidP="005D78E6">
      <w:pPr>
        <w:pStyle w:val="Liststycke"/>
        <w:numPr>
          <w:ilvl w:val="0"/>
          <w:numId w:val="16"/>
        </w:numPr>
        <w:rPr>
          <w:sz w:val="18"/>
          <w:szCs w:val="18"/>
          <w:lang w:val="en-US"/>
        </w:rPr>
      </w:pPr>
      <w:r w:rsidRPr="005D78E6">
        <w:rPr>
          <w:rStyle w:val="normaltextrun"/>
          <w:rFonts w:cs="Times New Roman"/>
          <w:lang w:val="en"/>
        </w:rPr>
        <w:t>Master's thesis - applies to master's thesis (at an advanced level) for a master's degree 60 credits (one year full-time).</w:t>
      </w:r>
    </w:p>
    <w:p w14:paraId="22A41E24" w14:textId="372CC6A2" w:rsidR="003F1734" w:rsidRPr="005D78E6" w:rsidRDefault="002659C1" w:rsidP="005D78E6">
      <w:pPr>
        <w:pStyle w:val="Liststycke"/>
        <w:numPr>
          <w:ilvl w:val="0"/>
          <w:numId w:val="16"/>
        </w:numPr>
        <w:rPr>
          <w:sz w:val="18"/>
          <w:szCs w:val="18"/>
          <w:lang w:val="en-US"/>
        </w:rPr>
      </w:pPr>
      <w:r w:rsidRPr="005D78E6">
        <w:rPr>
          <w:rStyle w:val="normaltextrun"/>
          <w:rFonts w:cs="Times New Roman"/>
          <w:lang w:val="en"/>
        </w:rPr>
        <w:t>Master's thesis - applies to master's thesis (at an advanced level) for master's degree 120 credits (two years full-time)</w:t>
      </w:r>
      <w:r w:rsidR="00474754">
        <w:rPr>
          <w:rStyle w:val="normaltextrun"/>
          <w:rFonts w:cs="Times New Roman"/>
          <w:lang w:val="en"/>
        </w:rPr>
        <w:t>.</w:t>
      </w:r>
    </w:p>
    <w:p w14:paraId="3FF9A0CB" w14:textId="77777777" w:rsidR="003F1734" w:rsidRPr="00A402DA" w:rsidRDefault="003F1734" w:rsidP="005D78E6">
      <w:pPr>
        <w:rPr>
          <w:rStyle w:val="jlqj4b"/>
          <w:rFonts w:cs="Times New Roman"/>
          <w:szCs w:val="24"/>
          <w:lang w:val="en"/>
        </w:rPr>
      </w:pPr>
      <w:r w:rsidRPr="00A402DA">
        <w:rPr>
          <w:rStyle w:val="jlqj4b"/>
          <w:rFonts w:cs="Times New Roman"/>
          <w:szCs w:val="24"/>
          <w:lang w:val="en"/>
        </w:rPr>
        <w:t xml:space="preserve">Other info that </w:t>
      </w:r>
      <w:r>
        <w:rPr>
          <w:rStyle w:val="jlqj4b"/>
          <w:rFonts w:cs="Times New Roman"/>
          <w:szCs w:val="24"/>
          <w:lang w:val="en"/>
        </w:rPr>
        <w:t>you must fill in:</w:t>
      </w:r>
    </w:p>
    <w:p w14:paraId="669A6728" w14:textId="21DE60DD" w:rsidR="003F1734" w:rsidRPr="005D78E6" w:rsidRDefault="003F1734" w:rsidP="005D78E6">
      <w:pPr>
        <w:pStyle w:val="Liststycke"/>
        <w:numPr>
          <w:ilvl w:val="0"/>
          <w:numId w:val="17"/>
        </w:numPr>
        <w:rPr>
          <w:rStyle w:val="jlqj4b"/>
          <w:rFonts w:cs="Times New Roman"/>
          <w:szCs w:val="24"/>
          <w:lang w:val="en"/>
        </w:rPr>
      </w:pPr>
      <w:r w:rsidRPr="005D78E6">
        <w:rPr>
          <w:rStyle w:val="jlqj4b"/>
          <w:rFonts w:cs="Times New Roman"/>
          <w:szCs w:val="24"/>
          <w:lang w:val="en"/>
        </w:rPr>
        <w:t>Program or course and how many credits the program or course is.</w:t>
      </w:r>
      <w:r w:rsidRPr="005D78E6">
        <w:rPr>
          <w:rStyle w:val="viiyi"/>
          <w:rFonts w:cs="Times New Roman"/>
          <w:szCs w:val="24"/>
          <w:lang w:val="en"/>
        </w:rPr>
        <w:t xml:space="preserve"> </w:t>
      </w:r>
      <w:r w:rsidRPr="005D78E6">
        <w:rPr>
          <w:rStyle w:val="jlqj4b"/>
          <w:rFonts w:cs="Times New Roman"/>
          <w:szCs w:val="24"/>
          <w:lang w:val="en"/>
        </w:rPr>
        <w:t>You will find the name of the program or course in Student ladok.</w:t>
      </w:r>
    </w:p>
    <w:p w14:paraId="4C745A73" w14:textId="4094E87A" w:rsidR="003F1734" w:rsidRPr="005D78E6" w:rsidRDefault="003F1734" w:rsidP="005D78E6">
      <w:pPr>
        <w:pStyle w:val="Liststycke"/>
        <w:numPr>
          <w:ilvl w:val="0"/>
          <w:numId w:val="17"/>
        </w:numPr>
        <w:rPr>
          <w:rStyle w:val="jlqj4b"/>
          <w:rFonts w:cs="Times New Roman"/>
          <w:szCs w:val="24"/>
          <w:lang w:val="en"/>
        </w:rPr>
      </w:pPr>
      <w:r w:rsidRPr="005D78E6">
        <w:rPr>
          <w:rStyle w:val="jlqj4b"/>
          <w:rFonts w:cs="Times New Roman"/>
          <w:szCs w:val="24"/>
          <w:lang w:val="en"/>
        </w:rPr>
        <w:t>Main area and hp.</w:t>
      </w:r>
      <w:r w:rsidRPr="005D78E6">
        <w:rPr>
          <w:rStyle w:val="viiyi"/>
          <w:rFonts w:cs="Times New Roman"/>
          <w:szCs w:val="24"/>
          <w:lang w:val="en"/>
        </w:rPr>
        <w:t xml:space="preserve"> </w:t>
      </w:r>
      <w:r w:rsidRPr="005D78E6">
        <w:rPr>
          <w:rStyle w:val="jlqj4b"/>
          <w:rFonts w:cs="Times New Roman"/>
          <w:szCs w:val="24"/>
          <w:lang w:val="en"/>
        </w:rPr>
        <w:t>You only fill this in if your thesis has a main area.</w:t>
      </w:r>
      <w:r w:rsidRPr="005D78E6">
        <w:rPr>
          <w:rStyle w:val="viiyi"/>
          <w:rFonts w:cs="Times New Roman"/>
          <w:szCs w:val="24"/>
          <w:lang w:val="en"/>
        </w:rPr>
        <w:t xml:space="preserve"> </w:t>
      </w:r>
      <w:r w:rsidRPr="005D78E6">
        <w:rPr>
          <w:rStyle w:val="jlqj4b"/>
          <w:rFonts w:cs="Times New Roman"/>
          <w:szCs w:val="24"/>
          <w:lang w:val="en"/>
        </w:rPr>
        <w:t>You will find information about the main area in the course syllabus.</w:t>
      </w:r>
      <w:r w:rsidRPr="005D78E6">
        <w:rPr>
          <w:rStyle w:val="viiyi"/>
          <w:rFonts w:cs="Times New Roman"/>
          <w:szCs w:val="24"/>
          <w:lang w:val="en"/>
        </w:rPr>
        <w:t xml:space="preserve"> </w:t>
      </w:r>
      <w:r w:rsidRPr="005D78E6">
        <w:rPr>
          <w:rStyle w:val="jlqj4b"/>
          <w:rFonts w:cs="Times New Roman"/>
          <w:szCs w:val="24"/>
          <w:lang w:val="en"/>
        </w:rPr>
        <w:t>If you are unsure, contact your supervisor.</w:t>
      </w:r>
    </w:p>
    <w:p w14:paraId="5D367A0D" w14:textId="1917462F" w:rsidR="002659C1" w:rsidRPr="005D78E6" w:rsidRDefault="003F1734" w:rsidP="005D78E6">
      <w:pPr>
        <w:pStyle w:val="Liststycke"/>
        <w:numPr>
          <w:ilvl w:val="0"/>
          <w:numId w:val="17"/>
        </w:numPr>
        <w:rPr>
          <w:lang w:val="en-US"/>
        </w:rPr>
      </w:pPr>
      <w:r w:rsidRPr="005D78E6">
        <w:rPr>
          <w:rStyle w:val="jlqj4b"/>
          <w:rFonts w:cs="Times New Roman"/>
          <w:szCs w:val="24"/>
          <w:lang w:val="en"/>
        </w:rPr>
        <w:t xml:space="preserve">Examination </w:t>
      </w:r>
      <w:r w:rsidR="000041B5" w:rsidRPr="005D78E6">
        <w:rPr>
          <w:rStyle w:val="jlqj4b"/>
          <w:rFonts w:cs="Times New Roman"/>
          <w:szCs w:val="24"/>
          <w:lang w:val="en"/>
        </w:rPr>
        <w:t>date:</w:t>
      </w:r>
      <w:r w:rsidRPr="005D78E6">
        <w:rPr>
          <w:rStyle w:val="viiyi"/>
          <w:rFonts w:cs="Times New Roman"/>
          <w:szCs w:val="24"/>
          <w:lang w:val="en"/>
        </w:rPr>
        <w:t xml:space="preserve"> </w:t>
      </w:r>
      <w:r w:rsidRPr="005D78E6">
        <w:rPr>
          <w:rStyle w:val="jlqj4b"/>
          <w:rFonts w:cs="Times New Roman"/>
          <w:szCs w:val="24"/>
          <w:lang w:val="en"/>
        </w:rPr>
        <w:t>is the date that was the deadline for submitting the thesis. Fill in the names of all writers (use first name and surname).</w:t>
      </w:r>
    </w:p>
    <w:p w14:paraId="598B3B51" w14:textId="2ECF1125" w:rsidR="0089125A" w:rsidRPr="0087221D" w:rsidRDefault="0089125A" w:rsidP="00840042">
      <w:pPr>
        <w:pStyle w:val="Documenttemplatedegreethesis"/>
        <w:spacing w:after="240"/>
      </w:pPr>
      <w:r w:rsidRPr="0087221D">
        <w:t>Document template Degree thesis</w:t>
      </w:r>
    </w:p>
    <w:p w14:paraId="4D6F7B53" w14:textId="77777777" w:rsidR="0089125A" w:rsidRPr="009F2684" w:rsidRDefault="0089125A" w:rsidP="00840042">
      <w:pPr>
        <w:pStyle w:val="Guidlines"/>
      </w:pPr>
      <w:r w:rsidRPr="009F2684">
        <w:t>Guidelines</w:t>
      </w:r>
    </w:p>
    <w:p w14:paraId="1543E64A" w14:textId="3C4D43C4" w:rsidR="0089125A" w:rsidRPr="00840042" w:rsidRDefault="0089125A" w:rsidP="007C6174">
      <w:pPr>
        <w:rPr>
          <w:lang w:val="en-US"/>
        </w:rPr>
      </w:pPr>
      <w:r w:rsidRPr="00DB5176">
        <w:rPr>
          <w:lang w:val="en-US"/>
        </w:rPr>
        <w:t xml:space="preserve">This document template is developed for </w:t>
      </w:r>
      <w:r w:rsidRPr="00430492">
        <w:rPr>
          <w:lang w:val="en-US"/>
        </w:rPr>
        <w:t>scientific</w:t>
      </w:r>
      <w:r w:rsidRPr="00DB5176">
        <w:rPr>
          <w:lang w:val="en-US"/>
        </w:rPr>
        <w:t xml:space="preserve"> texts. The template has the basic settings: font, font size, headings, line spacing</w:t>
      </w:r>
      <w:r>
        <w:rPr>
          <w:lang w:val="en-US"/>
        </w:rPr>
        <w:t>,</w:t>
      </w:r>
      <w:r w:rsidRPr="00DB5176">
        <w:rPr>
          <w:lang w:val="en-US"/>
        </w:rPr>
        <w:t xml:space="preserve"> and page margins. </w:t>
      </w:r>
      <w:r w:rsidRPr="00352200">
        <w:rPr>
          <w:lang w:val="en-US"/>
        </w:rPr>
        <w:t xml:space="preserve">The template also has page breaks and </w:t>
      </w:r>
      <w:r w:rsidRPr="003017F4">
        <w:rPr>
          <w:lang w:val="en-US"/>
        </w:rPr>
        <w:t>paragraph breaks.</w:t>
      </w:r>
      <w:r w:rsidRPr="00352200">
        <w:rPr>
          <w:lang w:val="en-US"/>
        </w:rPr>
        <w:t xml:space="preserve"> Click the show/</w:t>
      </w:r>
      <w:r>
        <w:rPr>
          <w:lang w:val="en-US"/>
        </w:rPr>
        <w:t>hide button</w:t>
      </w:r>
      <w:r w:rsidR="004616A9">
        <w:rPr>
          <w:lang w:val="en-US"/>
        </w:rPr>
        <w:t xml:space="preserve"> </w:t>
      </w:r>
      <w:r w:rsidRPr="00352200">
        <w:rPr>
          <w:lang w:val="en-US"/>
        </w:rPr>
        <w:t xml:space="preserve">in the toolbar to see the </w:t>
      </w:r>
      <w:r>
        <w:rPr>
          <w:lang w:val="en-US"/>
        </w:rPr>
        <w:t>document’s</w:t>
      </w:r>
      <w:r w:rsidRPr="00352200">
        <w:rPr>
          <w:lang w:val="en-US"/>
        </w:rPr>
        <w:t xml:space="preserve"> formatting</w:t>
      </w:r>
      <w:r>
        <w:rPr>
          <w:lang w:val="en-US"/>
        </w:rPr>
        <w:t>.</w:t>
      </w:r>
    </w:p>
    <w:p w14:paraId="68E671AF" w14:textId="77777777" w:rsidR="0089125A" w:rsidRPr="009F2684" w:rsidRDefault="0089125A" w:rsidP="00840042">
      <w:pPr>
        <w:pStyle w:val="Fontandfontsize"/>
      </w:pPr>
      <w:r w:rsidRPr="009F2684">
        <w:t>Font and font size</w:t>
      </w:r>
    </w:p>
    <w:p w14:paraId="1387A828" w14:textId="01EFF326" w:rsidR="0089125A" w:rsidRPr="000C7675" w:rsidRDefault="0089125A" w:rsidP="007C6174">
      <w:pPr>
        <w:rPr>
          <w:lang w:val="en-US"/>
        </w:rPr>
      </w:pPr>
      <w:r w:rsidRPr="00DB5176">
        <w:rPr>
          <w:lang w:val="en-US"/>
        </w:rPr>
        <w:t xml:space="preserve">Times New Roman 12 </w:t>
      </w:r>
      <w:r>
        <w:rPr>
          <w:lang w:val="en-US"/>
        </w:rPr>
        <w:t>points and</w:t>
      </w:r>
      <w:r w:rsidRPr="00DB5176">
        <w:rPr>
          <w:lang w:val="en-US"/>
        </w:rPr>
        <w:t xml:space="preserve"> </w:t>
      </w:r>
      <w:r>
        <w:rPr>
          <w:lang w:val="en-US"/>
        </w:rPr>
        <w:t>line spacing</w:t>
      </w:r>
      <w:r w:rsidRPr="00DB5176">
        <w:rPr>
          <w:lang w:val="en-US"/>
        </w:rPr>
        <w:t xml:space="preserve"> 1</w:t>
      </w:r>
      <w:r>
        <w:rPr>
          <w:lang w:val="en-US"/>
        </w:rPr>
        <w:t>.</w:t>
      </w:r>
      <w:r w:rsidRPr="00DB5176">
        <w:rPr>
          <w:lang w:val="en-US"/>
        </w:rPr>
        <w:t>15 is used for all text (</w:t>
      </w:r>
      <w:r>
        <w:rPr>
          <w:lang w:val="en-US"/>
        </w:rPr>
        <w:t>body text</w:t>
      </w:r>
      <w:r w:rsidRPr="00DB5176">
        <w:rPr>
          <w:lang w:val="en-US"/>
        </w:rPr>
        <w:t>) ex</w:t>
      </w:r>
      <w:r>
        <w:rPr>
          <w:lang w:val="en-US"/>
        </w:rPr>
        <w:t>cept headline text</w:t>
      </w:r>
      <w:r w:rsidRPr="00DB5176">
        <w:rPr>
          <w:lang w:val="en-US"/>
        </w:rPr>
        <w:t xml:space="preserve">. </w:t>
      </w:r>
      <w:r w:rsidRPr="009F2684">
        <w:rPr>
          <w:lang w:val="en-US"/>
        </w:rPr>
        <w:t xml:space="preserve">Use style sheet </w:t>
      </w:r>
      <w:r w:rsidRPr="009F2684">
        <w:rPr>
          <w:i/>
          <w:iCs/>
          <w:lang w:val="en-US"/>
        </w:rPr>
        <w:t>&lt;Normal&gt;.</w:t>
      </w:r>
    </w:p>
    <w:p w14:paraId="564ABA02" w14:textId="733EC17A" w:rsidR="0089125A" w:rsidRPr="00B24A84" w:rsidRDefault="0089125A" w:rsidP="007C6174">
      <w:pPr>
        <w:rPr>
          <w:lang w:val="en-US"/>
        </w:rPr>
      </w:pPr>
      <w:r w:rsidRPr="00D46734">
        <w:rPr>
          <w:lang w:val="en-US"/>
        </w:rPr>
        <w:t xml:space="preserve">Headings are indicated in another font, use heading format </w:t>
      </w:r>
      <w:r w:rsidRPr="00D46734">
        <w:rPr>
          <w:i/>
          <w:iCs/>
          <w:lang w:val="en-US"/>
        </w:rPr>
        <w:t xml:space="preserve">&lt;Heading 1&gt; &lt;Heading 2&gt; &lt;Heading 3&gt;. </w:t>
      </w:r>
      <w:r w:rsidRPr="00D46734">
        <w:rPr>
          <w:lang w:val="en-US"/>
        </w:rPr>
        <w:t>Between heading, subheading</w:t>
      </w:r>
      <w:r>
        <w:rPr>
          <w:lang w:val="en-US"/>
        </w:rPr>
        <w:t>,</w:t>
      </w:r>
      <w:r w:rsidRPr="00D46734">
        <w:rPr>
          <w:lang w:val="en-US"/>
        </w:rPr>
        <w:t xml:space="preserve"> and body text, line spacing is 1.5.</w:t>
      </w:r>
    </w:p>
    <w:p w14:paraId="50780D92" w14:textId="7061C6E2" w:rsidR="0089125A" w:rsidRDefault="0089125A" w:rsidP="007C6174">
      <w:pPr>
        <w:rPr>
          <w:lang w:val="en-US"/>
        </w:rPr>
      </w:pPr>
      <w:r>
        <w:rPr>
          <w:lang w:val="en-US"/>
        </w:rPr>
        <w:t>You can find the s</w:t>
      </w:r>
      <w:r w:rsidRPr="00D46734">
        <w:rPr>
          <w:lang w:val="en-US"/>
        </w:rPr>
        <w:t>tyles under the Home tab.</w:t>
      </w:r>
      <w:r>
        <w:rPr>
          <w:lang w:val="en-US"/>
        </w:rPr>
        <w:t xml:space="preserve"> Note that fonts and font sizes can be changed. Check with your supervisor what applies to you.</w:t>
      </w:r>
    </w:p>
    <w:p w14:paraId="20A257A8" w14:textId="4FB57FE2" w:rsidR="0089125A" w:rsidRPr="00446A99" w:rsidRDefault="0089125A" w:rsidP="00840042">
      <w:pPr>
        <w:spacing w:after="240"/>
        <w:rPr>
          <w:lang w:val="en-US"/>
        </w:rPr>
      </w:pPr>
      <w:r>
        <w:rPr>
          <w:rFonts w:cs="Times New Roman"/>
          <w:noProof/>
        </w:rPr>
        <w:drawing>
          <wp:inline distT="0" distB="0" distL="0" distR="0" wp14:anchorId="3213DDCB" wp14:editId="44836A44">
            <wp:extent cx="4679950" cy="607518"/>
            <wp:effectExtent l="0" t="0" r="0" b="2540"/>
            <wp:docPr id="2" name="Bildobjekt 2" descr="Screenshot of the start menu o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objekt 2" descr="Screenshot of the start menu on Microsoft Word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607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97BA9" w14:textId="65CBE738" w:rsidR="0089125A" w:rsidRPr="009F2684" w:rsidRDefault="0089125A" w:rsidP="00840042">
      <w:pPr>
        <w:pStyle w:val="Disposition"/>
      </w:pPr>
      <w:r w:rsidRPr="009F2684">
        <w:lastRenderedPageBreak/>
        <w:t>Disposition</w:t>
      </w:r>
    </w:p>
    <w:p w14:paraId="310053BA" w14:textId="5A724F2C" w:rsidR="0089125A" w:rsidRPr="009F2684" w:rsidRDefault="0089125A" w:rsidP="007C6174">
      <w:pPr>
        <w:rPr>
          <w:lang w:val="en-US"/>
        </w:rPr>
      </w:pPr>
      <w:r w:rsidRPr="008A2222">
        <w:rPr>
          <w:lang w:val="en-US"/>
        </w:rPr>
        <w:t xml:space="preserve">The </w:t>
      </w:r>
      <w:r>
        <w:rPr>
          <w:lang w:val="en-US"/>
        </w:rPr>
        <w:t>thesis’s disposition</w:t>
      </w:r>
      <w:r w:rsidRPr="008A2222">
        <w:rPr>
          <w:lang w:val="en-US"/>
        </w:rPr>
        <w:t xml:space="preserve"> can differ between different </w:t>
      </w:r>
      <w:r>
        <w:rPr>
          <w:lang w:val="en-US"/>
        </w:rPr>
        <w:t>disciplines</w:t>
      </w:r>
      <w:r w:rsidRPr="008A2222">
        <w:rPr>
          <w:lang w:val="en-US"/>
        </w:rPr>
        <w:t xml:space="preserve">, and it is important to follow the tradition that exists in your field of studies. </w:t>
      </w:r>
      <w:r w:rsidRPr="00430492">
        <w:rPr>
          <w:lang w:val="en-US"/>
        </w:rPr>
        <w:t>The headings in this template are examples only and are subject to change.</w:t>
      </w:r>
      <w:r w:rsidRPr="00F01258">
        <w:rPr>
          <w:lang w:val="en-US"/>
        </w:rPr>
        <w:t xml:space="preserve"> </w:t>
      </w:r>
      <w:r w:rsidRPr="009F2684">
        <w:rPr>
          <w:lang w:val="en-US"/>
        </w:rPr>
        <w:t>Follow the guidelines given to you by your supervisor.</w:t>
      </w:r>
    </w:p>
    <w:p w14:paraId="26480071" w14:textId="6E54202D" w:rsidR="0089125A" w:rsidRPr="009F2684" w:rsidRDefault="0089125A" w:rsidP="007C6174">
      <w:pPr>
        <w:rPr>
          <w:lang w:val="en-US"/>
        </w:rPr>
      </w:pPr>
      <w:r w:rsidRPr="00430492">
        <w:rPr>
          <w:lang w:val="en-US"/>
        </w:rPr>
        <w:t>Summary, abstract</w:t>
      </w:r>
      <w:r>
        <w:rPr>
          <w:lang w:val="en-US"/>
        </w:rPr>
        <w:t>,</w:t>
      </w:r>
      <w:r w:rsidRPr="00430492">
        <w:rPr>
          <w:lang w:val="en-US"/>
        </w:rPr>
        <w:t xml:space="preserve"> and preface are usually placed before the table of contents.</w:t>
      </w:r>
      <w:r w:rsidRPr="00A74BA5">
        <w:rPr>
          <w:lang w:val="en-US"/>
        </w:rPr>
        <w:t xml:space="preserve"> </w:t>
      </w:r>
      <w:r w:rsidRPr="008C199E">
        <w:rPr>
          <w:lang w:val="en-US"/>
        </w:rPr>
        <w:t>Check with your supervisor what applies to you.</w:t>
      </w:r>
      <w:r w:rsidR="004616A9">
        <w:rPr>
          <w:lang w:val="en-US"/>
        </w:rPr>
        <w:t xml:space="preserve"> </w:t>
      </w:r>
      <w:r w:rsidRPr="00430492">
        <w:rPr>
          <w:lang w:val="en-US"/>
        </w:rPr>
        <w:t>The page numbering is set to start on the page that is after the table of content.</w:t>
      </w:r>
    </w:p>
    <w:p w14:paraId="3345B436" w14:textId="43CB8969" w:rsidR="0089125A" w:rsidRPr="009F2684" w:rsidRDefault="0089125A" w:rsidP="007C6174">
      <w:pPr>
        <w:rPr>
          <w:rFonts w:ascii="Arial" w:hAnsi="Arial" w:cs="Arial"/>
          <w:b/>
          <w:bCs/>
          <w:sz w:val="28"/>
          <w:szCs w:val="24"/>
          <w:lang w:val="en-US"/>
        </w:rPr>
      </w:pPr>
      <w:r w:rsidRPr="008C199E">
        <w:rPr>
          <w:lang w:val="en-US"/>
        </w:rPr>
        <w:t xml:space="preserve">Delete this introductory page when you have finished </w:t>
      </w:r>
      <w:r>
        <w:rPr>
          <w:lang w:val="en-US"/>
        </w:rPr>
        <w:t>your work</w:t>
      </w:r>
      <w:r w:rsidR="00227EC9">
        <w:rPr>
          <w:lang w:val="en-US"/>
        </w:rPr>
        <w:t>.</w:t>
      </w:r>
    </w:p>
    <w:p w14:paraId="2CF3EFC1" w14:textId="11977616" w:rsidR="0089125A" w:rsidRPr="008D0928" w:rsidRDefault="0089125A" w:rsidP="008D0928">
      <w:pPr>
        <w:spacing w:after="0"/>
        <w:rPr>
          <w:lang w:val="en-US"/>
        </w:rPr>
      </w:pPr>
      <w:r w:rsidRPr="00067E24">
        <w:rPr>
          <w:lang w:val="en-US"/>
        </w:rPr>
        <w:br w:type="page"/>
      </w:r>
    </w:p>
    <w:p w14:paraId="254188C5" w14:textId="705C87D6" w:rsidR="0089125A" w:rsidRPr="00C3065D" w:rsidRDefault="0089125A" w:rsidP="00840042">
      <w:pPr>
        <w:pStyle w:val="Summary"/>
      </w:pPr>
      <w:r w:rsidRPr="00C3065D">
        <w:lastRenderedPageBreak/>
        <w:t>Summary</w:t>
      </w:r>
    </w:p>
    <w:p w14:paraId="5AE47011" w14:textId="2C634C58" w:rsidR="0089125A" w:rsidRPr="00780EF4" w:rsidRDefault="0089125A" w:rsidP="007C6174">
      <w:pPr>
        <w:rPr>
          <w:lang w:val="en-US"/>
        </w:rPr>
      </w:pPr>
      <w:r w:rsidRPr="008A2222">
        <w:rPr>
          <w:lang w:val="en-US"/>
        </w:rPr>
        <w:t>The summary should briefly reproduce the content of the thesis and usually comprises 150–200 words. It must be able to be read separately and must not contain references. Usually</w:t>
      </w:r>
      <w:r>
        <w:rPr>
          <w:lang w:val="en-US"/>
        </w:rPr>
        <w:t>,</w:t>
      </w:r>
      <w:r w:rsidRPr="008A2222">
        <w:rPr>
          <w:lang w:val="en-US"/>
        </w:rPr>
        <w:t xml:space="preserve"> the summary contains </w:t>
      </w:r>
      <w:r>
        <w:rPr>
          <w:lang w:val="en-US"/>
        </w:rPr>
        <w:t xml:space="preserve">the </w:t>
      </w:r>
      <w:r w:rsidRPr="008A2222">
        <w:rPr>
          <w:lang w:val="en-US"/>
        </w:rPr>
        <w:t>aim, method, results, conclusion</w:t>
      </w:r>
      <w:r>
        <w:rPr>
          <w:lang w:val="en-US"/>
        </w:rPr>
        <w:t>,</w:t>
      </w:r>
      <w:r w:rsidRPr="008A2222">
        <w:rPr>
          <w:lang w:val="en-US"/>
        </w:rPr>
        <w:t xml:space="preserve"> and keywords.</w:t>
      </w:r>
    </w:p>
    <w:p w14:paraId="28C316B6" w14:textId="4BC0C89E" w:rsidR="0089125A" w:rsidRPr="009F2684" w:rsidRDefault="0089125A" w:rsidP="007C6174">
      <w:pPr>
        <w:rPr>
          <w:lang w:val="en-US"/>
        </w:rPr>
      </w:pPr>
      <w:r w:rsidRPr="00067E24">
        <w:rPr>
          <w:lang w:val="en-US"/>
        </w:rPr>
        <w:t>Keyword:</w:t>
      </w:r>
    </w:p>
    <w:p w14:paraId="5F4B1E08" w14:textId="77777777" w:rsidR="0089125A" w:rsidRPr="009F2684" w:rsidRDefault="0089125A" w:rsidP="0089125A">
      <w:pPr>
        <w:spacing w:after="0"/>
        <w:rPr>
          <w:lang w:val="en-US"/>
        </w:rPr>
      </w:pPr>
      <w:r w:rsidRPr="009F2684">
        <w:rPr>
          <w:lang w:val="en-US"/>
        </w:rPr>
        <w:br w:type="page"/>
      </w:r>
    </w:p>
    <w:p w14:paraId="5FCBF18B" w14:textId="4C4AA829" w:rsidR="0089125A" w:rsidRPr="009F2684" w:rsidRDefault="0089125A" w:rsidP="00840042">
      <w:pPr>
        <w:pStyle w:val="Abstract"/>
      </w:pPr>
      <w:r w:rsidRPr="009F2684">
        <w:lastRenderedPageBreak/>
        <w:t>Abstract</w:t>
      </w:r>
    </w:p>
    <w:p w14:paraId="12478997" w14:textId="78749851" w:rsidR="0089125A" w:rsidRPr="00170307" w:rsidRDefault="0089125A" w:rsidP="007C6174">
      <w:pPr>
        <w:rPr>
          <w:lang w:val="en-US"/>
        </w:rPr>
      </w:pPr>
      <w:r>
        <w:rPr>
          <w:lang w:val="en-US"/>
        </w:rPr>
        <w:t>An abstract</w:t>
      </w:r>
      <w:r w:rsidRPr="009F2684">
        <w:rPr>
          <w:lang w:val="en-US"/>
        </w:rPr>
        <w:t xml:space="preserve"> is written in English and usually consists of about 150–200 words. </w:t>
      </w:r>
      <w:r w:rsidRPr="00C3065D">
        <w:rPr>
          <w:lang w:val="en-US"/>
        </w:rPr>
        <w:t xml:space="preserve">Like the summary, an abstract should briefly reproduce the content of the </w:t>
      </w:r>
      <w:r>
        <w:rPr>
          <w:lang w:val="en-US"/>
        </w:rPr>
        <w:t>thesis.</w:t>
      </w:r>
    </w:p>
    <w:p w14:paraId="49DDC553" w14:textId="0DB57903" w:rsidR="0089125A" w:rsidRPr="00067E24" w:rsidRDefault="0089125A" w:rsidP="007C6174">
      <w:pPr>
        <w:rPr>
          <w:lang w:val="en-US"/>
        </w:rPr>
      </w:pPr>
      <w:r w:rsidRPr="00067E24">
        <w:rPr>
          <w:lang w:val="en-US"/>
        </w:rPr>
        <w:t>Keywords:</w:t>
      </w:r>
    </w:p>
    <w:p w14:paraId="5BE7EA6D" w14:textId="77777777" w:rsidR="0089125A" w:rsidRPr="00067E24" w:rsidRDefault="0089125A" w:rsidP="0089125A">
      <w:pPr>
        <w:spacing w:after="0"/>
        <w:rPr>
          <w:lang w:val="en-US"/>
        </w:rPr>
      </w:pPr>
      <w:r w:rsidRPr="00067E24">
        <w:rPr>
          <w:lang w:val="en-US"/>
        </w:rPr>
        <w:br w:type="page"/>
      </w:r>
    </w:p>
    <w:p w14:paraId="6B19394D" w14:textId="77777777" w:rsidR="0089125A" w:rsidRPr="00E65915" w:rsidRDefault="0089125A" w:rsidP="005309C8">
      <w:pPr>
        <w:pStyle w:val="Preface"/>
      </w:pPr>
      <w:r w:rsidRPr="00E65915">
        <w:lastRenderedPageBreak/>
        <w:t>Preface</w:t>
      </w:r>
    </w:p>
    <w:p w14:paraId="3F087AC5" w14:textId="3EFB2019" w:rsidR="0089125A" w:rsidRPr="005309C8" w:rsidRDefault="0089125A" w:rsidP="007C6174">
      <w:pPr>
        <w:rPr>
          <w:lang w:val="en-US"/>
        </w:rPr>
      </w:pPr>
      <w:r>
        <w:rPr>
          <w:lang w:val="en-US"/>
        </w:rPr>
        <w:t>The preface gives the authors the opportunity to thank supervisors or other people who have been helpful during the work of the thesis.</w:t>
      </w:r>
    </w:p>
    <w:p w14:paraId="435ABB25" w14:textId="77777777" w:rsidR="0089125A" w:rsidRPr="00190998" w:rsidRDefault="0089125A" w:rsidP="0089125A">
      <w:pPr>
        <w:spacing w:after="0"/>
        <w:rPr>
          <w:lang w:val="en-US"/>
        </w:rPr>
      </w:pPr>
      <w:r w:rsidRPr="00190998">
        <w:rPr>
          <w:lang w:val="en-US"/>
        </w:rPr>
        <w:br w:type="page"/>
      </w:r>
    </w:p>
    <w:sdt>
      <w:sdtPr>
        <w:rPr>
          <w:rFonts w:ascii="Times New Roman" w:eastAsiaTheme="minorHAnsi" w:hAnsi="Times New Roman" w:cstheme="minorBidi"/>
          <w:b/>
          <w:sz w:val="24"/>
          <w:szCs w:val="22"/>
          <w:lang w:val="sv-SE" w:eastAsia="en-US"/>
        </w:rPr>
        <w:id w:val="947129394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115D6552" w14:textId="577BDBF9" w:rsidR="0089125A" w:rsidRPr="00006558" w:rsidRDefault="0089125A" w:rsidP="00356DEE">
          <w:pPr>
            <w:pStyle w:val="Innehllsfrteckningsrubrik"/>
            <w:rPr>
              <w:rFonts w:eastAsiaTheme="minorHAnsi"/>
            </w:rPr>
          </w:pPr>
          <w:r w:rsidRPr="000867A1">
            <w:rPr>
              <w:rFonts w:eastAsiaTheme="minorHAnsi"/>
            </w:rPr>
            <w:t>Table of contents</w:t>
          </w:r>
        </w:p>
        <w:p w14:paraId="6D94877F" w14:textId="4F2B91B2" w:rsidR="007C6174" w:rsidRPr="007C6174" w:rsidRDefault="0089125A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r w:rsidRPr="007C6174">
            <w:rPr>
              <w:rFonts w:ascii="Arial" w:hAnsi="Arial" w:cs="Arial"/>
            </w:rPr>
            <w:fldChar w:fldCharType="begin"/>
          </w:r>
          <w:r w:rsidRPr="007C6174">
            <w:rPr>
              <w:rFonts w:ascii="Arial" w:hAnsi="Arial" w:cs="Arial"/>
            </w:rPr>
            <w:instrText xml:space="preserve"> TOC \o "1-4" \h \z \u </w:instrText>
          </w:r>
          <w:r w:rsidRPr="007C6174">
            <w:rPr>
              <w:rFonts w:ascii="Arial" w:hAnsi="Arial" w:cs="Arial"/>
            </w:rPr>
            <w:fldChar w:fldCharType="separate"/>
          </w:r>
          <w:hyperlink w:anchor="_Toc84423528" w:history="1">
            <w:r w:rsidR="007C6174" w:rsidRPr="007C6174">
              <w:rPr>
                <w:rStyle w:val="Hyperlnk"/>
                <w:noProof/>
                <w:u w:val="none"/>
              </w:rPr>
              <w:t>Heading 1</w:t>
            </w:r>
            <w:r w:rsidR="007C6174" w:rsidRPr="007C6174">
              <w:rPr>
                <w:noProof/>
                <w:webHidden/>
              </w:rPr>
              <w:tab/>
            </w:r>
            <w:r w:rsidR="007C6174" w:rsidRPr="007C6174">
              <w:rPr>
                <w:noProof/>
                <w:webHidden/>
              </w:rPr>
              <w:fldChar w:fldCharType="begin"/>
            </w:r>
            <w:r w:rsidR="007C6174" w:rsidRPr="007C6174">
              <w:rPr>
                <w:noProof/>
                <w:webHidden/>
              </w:rPr>
              <w:instrText xml:space="preserve"> PAGEREF _Toc84423528 \h </w:instrText>
            </w:r>
            <w:r w:rsidR="007C6174" w:rsidRPr="007C6174">
              <w:rPr>
                <w:noProof/>
                <w:webHidden/>
              </w:rPr>
            </w:r>
            <w:r w:rsidR="007C6174" w:rsidRPr="007C6174">
              <w:rPr>
                <w:noProof/>
                <w:webHidden/>
              </w:rPr>
              <w:fldChar w:fldCharType="separate"/>
            </w:r>
            <w:r w:rsidR="007C6174" w:rsidRPr="007C6174">
              <w:rPr>
                <w:noProof/>
                <w:webHidden/>
              </w:rPr>
              <w:t>8</w:t>
            </w:r>
            <w:r w:rsidR="007C6174" w:rsidRPr="007C6174">
              <w:rPr>
                <w:noProof/>
                <w:webHidden/>
              </w:rPr>
              <w:fldChar w:fldCharType="end"/>
            </w:r>
          </w:hyperlink>
        </w:p>
        <w:p w14:paraId="761F11FD" w14:textId="3C49E8C6" w:rsidR="007C6174" w:rsidRPr="007C6174" w:rsidRDefault="00B017A9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23529" w:history="1">
            <w:r w:rsidR="007C6174" w:rsidRPr="007C6174">
              <w:rPr>
                <w:rStyle w:val="Hyperlnk"/>
                <w:noProof/>
                <w:u w:val="none"/>
                <w:lang w:val="en-US"/>
              </w:rPr>
              <w:t>Heading 2</w:t>
            </w:r>
            <w:r w:rsidR="007C6174" w:rsidRPr="007C6174">
              <w:rPr>
                <w:noProof/>
                <w:webHidden/>
              </w:rPr>
              <w:tab/>
            </w:r>
            <w:r w:rsidR="007C6174" w:rsidRPr="007C6174">
              <w:rPr>
                <w:noProof/>
                <w:webHidden/>
              </w:rPr>
              <w:fldChar w:fldCharType="begin"/>
            </w:r>
            <w:r w:rsidR="007C6174" w:rsidRPr="007C6174">
              <w:rPr>
                <w:noProof/>
                <w:webHidden/>
              </w:rPr>
              <w:instrText xml:space="preserve"> PAGEREF _Toc84423529 \h </w:instrText>
            </w:r>
            <w:r w:rsidR="007C6174" w:rsidRPr="007C6174">
              <w:rPr>
                <w:noProof/>
                <w:webHidden/>
              </w:rPr>
            </w:r>
            <w:r w:rsidR="007C6174" w:rsidRPr="007C6174">
              <w:rPr>
                <w:noProof/>
                <w:webHidden/>
              </w:rPr>
              <w:fldChar w:fldCharType="separate"/>
            </w:r>
            <w:r w:rsidR="007C6174" w:rsidRPr="007C6174">
              <w:rPr>
                <w:noProof/>
                <w:webHidden/>
              </w:rPr>
              <w:t>8</w:t>
            </w:r>
            <w:r w:rsidR="007C6174" w:rsidRPr="007C6174">
              <w:rPr>
                <w:noProof/>
                <w:webHidden/>
              </w:rPr>
              <w:fldChar w:fldCharType="end"/>
            </w:r>
          </w:hyperlink>
        </w:p>
        <w:p w14:paraId="210204AF" w14:textId="3299B0D5" w:rsidR="007C6174" w:rsidRPr="007C6174" w:rsidRDefault="00B017A9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23530" w:history="1">
            <w:r w:rsidR="007C6174" w:rsidRPr="007C6174">
              <w:rPr>
                <w:rStyle w:val="Hyperlnk"/>
                <w:noProof/>
                <w:u w:val="none"/>
                <w:lang w:val="en-US"/>
              </w:rPr>
              <w:t>Heading 3</w:t>
            </w:r>
            <w:r w:rsidR="007C6174" w:rsidRPr="007C6174">
              <w:rPr>
                <w:noProof/>
                <w:webHidden/>
              </w:rPr>
              <w:tab/>
            </w:r>
            <w:r w:rsidR="007C6174" w:rsidRPr="007C6174">
              <w:rPr>
                <w:noProof/>
                <w:webHidden/>
              </w:rPr>
              <w:fldChar w:fldCharType="begin"/>
            </w:r>
            <w:r w:rsidR="007C6174" w:rsidRPr="007C6174">
              <w:rPr>
                <w:noProof/>
                <w:webHidden/>
              </w:rPr>
              <w:instrText xml:space="preserve"> PAGEREF _Toc84423530 \h </w:instrText>
            </w:r>
            <w:r w:rsidR="007C6174" w:rsidRPr="007C6174">
              <w:rPr>
                <w:noProof/>
                <w:webHidden/>
              </w:rPr>
            </w:r>
            <w:r w:rsidR="007C6174" w:rsidRPr="007C6174">
              <w:rPr>
                <w:noProof/>
                <w:webHidden/>
              </w:rPr>
              <w:fldChar w:fldCharType="separate"/>
            </w:r>
            <w:r w:rsidR="007C6174" w:rsidRPr="007C6174">
              <w:rPr>
                <w:noProof/>
                <w:webHidden/>
              </w:rPr>
              <w:t>8</w:t>
            </w:r>
            <w:r w:rsidR="007C6174" w:rsidRPr="007C6174">
              <w:rPr>
                <w:noProof/>
                <w:webHidden/>
              </w:rPr>
              <w:fldChar w:fldCharType="end"/>
            </w:r>
          </w:hyperlink>
        </w:p>
        <w:p w14:paraId="657A6518" w14:textId="0DDD05C0" w:rsidR="007C6174" w:rsidRPr="007C6174" w:rsidRDefault="00B017A9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23531" w:history="1">
            <w:r w:rsidR="007C6174" w:rsidRPr="007C6174">
              <w:rPr>
                <w:rStyle w:val="Hyperlnk"/>
                <w:noProof/>
                <w:u w:val="none"/>
              </w:rPr>
              <w:t>Heading 1</w:t>
            </w:r>
            <w:r w:rsidR="007C6174" w:rsidRPr="007C6174">
              <w:rPr>
                <w:noProof/>
                <w:webHidden/>
              </w:rPr>
              <w:tab/>
            </w:r>
            <w:r w:rsidR="007C6174" w:rsidRPr="007C6174">
              <w:rPr>
                <w:noProof/>
                <w:webHidden/>
              </w:rPr>
              <w:fldChar w:fldCharType="begin"/>
            </w:r>
            <w:r w:rsidR="007C6174" w:rsidRPr="007C6174">
              <w:rPr>
                <w:noProof/>
                <w:webHidden/>
              </w:rPr>
              <w:instrText xml:space="preserve"> PAGEREF _Toc84423531 \h </w:instrText>
            </w:r>
            <w:r w:rsidR="007C6174" w:rsidRPr="007C6174">
              <w:rPr>
                <w:noProof/>
                <w:webHidden/>
              </w:rPr>
            </w:r>
            <w:r w:rsidR="007C6174" w:rsidRPr="007C6174">
              <w:rPr>
                <w:noProof/>
                <w:webHidden/>
              </w:rPr>
              <w:fldChar w:fldCharType="separate"/>
            </w:r>
            <w:r w:rsidR="007C6174" w:rsidRPr="007C6174">
              <w:rPr>
                <w:noProof/>
                <w:webHidden/>
              </w:rPr>
              <w:t>8</w:t>
            </w:r>
            <w:r w:rsidR="007C6174" w:rsidRPr="007C6174">
              <w:rPr>
                <w:noProof/>
                <w:webHidden/>
              </w:rPr>
              <w:fldChar w:fldCharType="end"/>
            </w:r>
          </w:hyperlink>
        </w:p>
        <w:p w14:paraId="23853A6A" w14:textId="1DA0C515" w:rsidR="007C6174" w:rsidRPr="007C6174" w:rsidRDefault="00B017A9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23532" w:history="1">
            <w:r w:rsidR="007C6174" w:rsidRPr="007C6174">
              <w:rPr>
                <w:rStyle w:val="Hyperlnk"/>
                <w:noProof/>
                <w:u w:val="none"/>
                <w:lang w:val="en-US"/>
              </w:rPr>
              <w:t>Heading 2</w:t>
            </w:r>
            <w:r w:rsidR="007C6174" w:rsidRPr="007C6174">
              <w:rPr>
                <w:noProof/>
                <w:webHidden/>
              </w:rPr>
              <w:tab/>
            </w:r>
            <w:r w:rsidR="007C6174" w:rsidRPr="007C6174">
              <w:rPr>
                <w:noProof/>
                <w:webHidden/>
              </w:rPr>
              <w:fldChar w:fldCharType="begin"/>
            </w:r>
            <w:r w:rsidR="007C6174" w:rsidRPr="007C6174">
              <w:rPr>
                <w:noProof/>
                <w:webHidden/>
              </w:rPr>
              <w:instrText xml:space="preserve"> PAGEREF _Toc84423532 \h </w:instrText>
            </w:r>
            <w:r w:rsidR="007C6174" w:rsidRPr="007C6174">
              <w:rPr>
                <w:noProof/>
                <w:webHidden/>
              </w:rPr>
            </w:r>
            <w:r w:rsidR="007C6174" w:rsidRPr="007C6174">
              <w:rPr>
                <w:noProof/>
                <w:webHidden/>
              </w:rPr>
              <w:fldChar w:fldCharType="separate"/>
            </w:r>
            <w:r w:rsidR="007C6174" w:rsidRPr="007C6174">
              <w:rPr>
                <w:noProof/>
                <w:webHidden/>
              </w:rPr>
              <w:t>9</w:t>
            </w:r>
            <w:r w:rsidR="007C6174" w:rsidRPr="007C6174">
              <w:rPr>
                <w:noProof/>
                <w:webHidden/>
              </w:rPr>
              <w:fldChar w:fldCharType="end"/>
            </w:r>
          </w:hyperlink>
        </w:p>
        <w:p w14:paraId="491EAF2D" w14:textId="6E1D1681" w:rsidR="007C6174" w:rsidRPr="007C6174" w:rsidRDefault="00B017A9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23533" w:history="1">
            <w:r w:rsidR="007C6174" w:rsidRPr="007C6174">
              <w:rPr>
                <w:rStyle w:val="Hyperlnk"/>
                <w:noProof/>
                <w:u w:val="none"/>
              </w:rPr>
              <w:t>References</w:t>
            </w:r>
            <w:r w:rsidR="007C6174" w:rsidRPr="007C6174">
              <w:rPr>
                <w:noProof/>
                <w:webHidden/>
              </w:rPr>
              <w:tab/>
            </w:r>
            <w:r w:rsidR="007C6174" w:rsidRPr="007C6174">
              <w:rPr>
                <w:noProof/>
                <w:webHidden/>
              </w:rPr>
              <w:fldChar w:fldCharType="begin"/>
            </w:r>
            <w:r w:rsidR="007C6174" w:rsidRPr="007C6174">
              <w:rPr>
                <w:noProof/>
                <w:webHidden/>
              </w:rPr>
              <w:instrText xml:space="preserve"> PAGEREF _Toc84423533 \h </w:instrText>
            </w:r>
            <w:r w:rsidR="007C6174" w:rsidRPr="007C6174">
              <w:rPr>
                <w:noProof/>
                <w:webHidden/>
              </w:rPr>
            </w:r>
            <w:r w:rsidR="007C6174" w:rsidRPr="007C6174">
              <w:rPr>
                <w:noProof/>
                <w:webHidden/>
              </w:rPr>
              <w:fldChar w:fldCharType="separate"/>
            </w:r>
            <w:r w:rsidR="007C6174" w:rsidRPr="007C6174">
              <w:rPr>
                <w:noProof/>
                <w:webHidden/>
              </w:rPr>
              <w:t>I</w:t>
            </w:r>
            <w:r w:rsidR="007C6174" w:rsidRPr="007C6174">
              <w:rPr>
                <w:noProof/>
                <w:webHidden/>
              </w:rPr>
              <w:fldChar w:fldCharType="end"/>
            </w:r>
          </w:hyperlink>
        </w:p>
        <w:p w14:paraId="393333CE" w14:textId="1ED742B9" w:rsidR="007C6174" w:rsidRPr="007C6174" w:rsidRDefault="00B017A9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84423534" w:history="1">
            <w:r w:rsidR="007C6174" w:rsidRPr="007C6174">
              <w:rPr>
                <w:rStyle w:val="Hyperlnk"/>
                <w:noProof/>
                <w:u w:val="none"/>
              </w:rPr>
              <w:t>Appendices</w:t>
            </w:r>
            <w:r w:rsidR="007C6174" w:rsidRPr="007C6174">
              <w:rPr>
                <w:noProof/>
                <w:webHidden/>
              </w:rPr>
              <w:tab/>
            </w:r>
            <w:r w:rsidR="007C6174" w:rsidRPr="007C6174">
              <w:rPr>
                <w:noProof/>
                <w:webHidden/>
              </w:rPr>
              <w:fldChar w:fldCharType="begin"/>
            </w:r>
            <w:r w:rsidR="007C6174" w:rsidRPr="007C6174">
              <w:rPr>
                <w:noProof/>
                <w:webHidden/>
              </w:rPr>
              <w:instrText xml:space="preserve"> PAGEREF _Toc84423534 \h </w:instrText>
            </w:r>
            <w:r w:rsidR="007C6174" w:rsidRPr="007C6174">
              <w:rPr>
                <w:noProof/>
                <w:webHidden/>
              </w:rPr>
            </w:r>
            <w:r w:rsidR="007C6174" w:rsidRPr="007C6174">
              <w:rPr>
                <w:noProof/>
                <w:webHidden/>
              </w:rPr>
              <w:fldChar w:fldCharType="separate"/>
            </w:r>
            <w:r w:rsidR="007C6174" w:rsidRPr="007C6174">
              <w:rPr>
                <w:noProof/>
                <w:webHidden/>
              </w:rPr>
              <w:t>II</w:t>
            </w:r>
            <w:r w:rsidR="007C6174" w:rsidRPr="007C6174">
              <w:rPr>
                <w:noProof/>
                <w:webHidden/>
              </w:rPr>
              <w:fldChar w:fldCharType="end"/>
            </w:r>
          </w:hyperlink>
        </w:p>
        <w:p w14:paraId="7F049A2F" w14:textId="7C57333C" w:rsidR="0089125A" w:rsidRDefault="0089125A" w:rsidP="0089125A">
          <w:pPr>
            <w:spacing w:after="0"/>
          </w:pPr>
          <w:r w:rsidRPr="007C6174">
            <w:rPr>
              <w:rFonts w:ascii="Arial" w:hAnsi="Arial" w:cs="Arial"/>
            </w:rPr>
            <w:fldChar w:fldCharType="end"/>
          </w:r>
        </w:p>
      </w:sdtContent>
    </w:sdt>
    <w:p w14:paraId="707BA81B" w14:textId="2C045F27" w:rsidR="0089125A" w:rsidRDefault="0089125A" w:rsidP="003F5CA5">
      <w:pPr>
        <w:spacing w:before="240" w:after="240"/>
        <w:rPr>
          <w:lang w:val="en-US"/>
        </w:rPr>
      </w:pPr>
      <w:r w:rsidRPr="00BD1764">
        <w:rPr>
          <w:b/>
          <w:color w:val="000000" w:themeColor="text1"/>
          <w:lang w:val="en-US"/>
        </w:rPr>
        <w:t>Instructions:</w:t>
      </w:r>
      <w:r w:rsidRPr="00BD1764">
        <w:rPr>
          <w:color w:val="000000" w:themeColor="text1"/>
          <w:lang w:val="en-US"/>
        </w:rPr>
        <w:br/>
      </w:r>
      <w:r w:rsidRPr="00BD1764">
        <w:rPr>
          <w:lang w:val="en-US"/>
        </w:rPr>
        <w:t>The table of contents is not updated automatically but must be done</w:t>
      </w:r>
      <w:r>
        <w:rPr>
          <w:lang w:val="en-US"/>
        </w:rPr>
        <w:t xml:space="preserve"> manually</w:t>
      </w:r>
      <w:r w:rsidRPr="00BD1764">
        <w:rPr>
          <w:lang w:val="en-US"/>
        </w:rPr>
        <w:t xml:space="preserve">. </w:t>
      </w:r>
      <w:r>
        <w:rPr>
          <w:lang w:val="en-US"/>
        </w:rPr>
        <w:t>Right-click on the table of contents and select “Update field”. Choose “Update entire table”. A prerequisite for this to work is that you use the style sheets Heading 1, Heading 2, Heading 3, and Heading 4 for your headings below.</w:t>
      </w:r>
    </w:p>
    <w:p w14:paraId="6CD7C0D1" w14:textId="50544510" w:rsidR="0089125A" w:rsidRDefault="0089125A" w:rsidP="0089125A">
      <w:pPr>
        <w:spacing w:after="0"/>
        <w:rPr>
          <w:lang w:val="en-US"/>
        </w:rPr>
      </w:pPr>
      <w:r>
        <w:rPr>
          <w:lang w:val="en-US"/>
        </w:rPr>
        <w:t>The table of contents is just one example of what it might look like. You create your own table of contents based on your chosen headings.</w:t>
      </w:r>
    </w:p>
    <w:p w14:paraId="2C0CFF53" w14:textId="77777777" w:rsidR="0089125A" w:rsidRDefault="0089125A" w:rsidP="0089125A">
      <w:pPr>
        <w:spacing w:after="0"/>
        <w:rPr>
          <w:lang w:val="en-US"/>
        </w:rPr>
      </w:pPr>
    </w:p>
    <w:p w14:paraId="09ABCE20" w14:textId="77777777" w:rsidR="0089125A" w:rsidRPr="00067E24" w:rsidRDefault="0089125A" w:rsidP="0089125A">
      <w:pPr>
        <w:spacing w:after="0"/>
        <w:rPr>
          <w:lang w:val="en-US"/>
        </w:rPr>
        <w:sectPr w:rsidR="0089125A" w:rsidRPr="00067E24" w:rsidSect="001473CC">
          <w:pgSz w:w="11906" w:h="16838"/>
          <w:pgMar w:top="1418" w:right="2268" w:bottom="1418" w:left="2268" w:header="709" w:footer="709" w:gutter="0"/>
          <w:cols w:space="708"/>
          <w:docGrid w:linePitch="360"/>
        </w:sectPr>
      </w:pPr>
    </w:p>
    <w:p w14:paraId="1F0F533B" w14:textId="3EC31B3B" w:rsidR="0089125A" w:rsidRPr="00067E24" w:rsidRDefault="0089125A" w:rsidP="00356DEE">
      <w:pPr>
        <w:pStyle w:val="Rubrik1"/>
      </w:pPr>
      <w:bookmarkStart w:id="0" w:name="_Toc84423528"/>
      <w:r w:rsidRPr="00067E24">
        <w:lastRenderedPageBreak/>
        <w:t>Heading 1</w:t>
      </w:r>
      <w:bookmarkEnd w:id="0"/>
    </w:p>
    <w:p w14:paraId="29F8BB5A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6383905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75F06009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21A136B4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12F873AB" w14:textId="572FFE27" w:rsidR="0089125A" w:rsidRPr="00A603F3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607A1F3E" w14:textId="5DF88BE3" w:rsidR="0089125A" w:rsidRDefault="0089125A" w:rsidP="00356DEE">
      <w:pPr>
        <w:pStyle w:val="Rubrik2"/>
        <w:spacing w:before="240" w:line="360" w:lineRule="auto"/>
        <w:rPr>
          <w:lang w:val="en-US"/>
        </w:rPr>
      </w:pPr>
      <w:bookmarkStart w:id="1" w:name="_Toc84423529"/>
      <w:r>
        <w:rPr>
          <w:lang w:val="en-US"/>
        </w:rPr>
        <w:t>Heading</w:t>
      </w:r>
      <w:r w:rsidRPr="000121A1">
        <w:rPr>
          <w:lang w:val="en-US"/>
        </w:rPr>
        <w:t xml:space="preserve"> 2</w:t>
      </w:r>
      <w:bookmarkEnd w:id="1"/>
    </w:p>
    <w:p w14:paraId="480D693C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58B0939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01EDB52A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174BBD7D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59DF91C4" w14:textId="2A6C5682" w:rsidR="0089125A" w:rsidRPr="000121A1" w:rsidRDefault="0089125A" w:rsidP="007C6174">
      <w:pPr>
        <w:rPr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70E7EC7C" w14:textId="77777777" w:rsidR="0089125A" w:rsidRDefault="0089125A" w:rsidP="00356DEE">
      <w:pPr>
        <w:pStyle w:val="Rubrik3"/>
        <w:spacing w:before="240" w:line="360" w:lineRule="auto"/>
        <w:rPr>
          <w:lang w:val="en-US"/>
        </w:rPr>
      </w:pPr>
      <w:bookmarkStart w:id="2" w:name="_Toc84423530"/>
      <w:r>
        <w:rPr>
          <w:lang w:val="en-US"/>
        </w:rPr>
        <w:t>Heading 3</w:t>
      </w:r>
      <w:bookmarkEnd w:id="2"/>
    </w:p>
    <w:p w14:paraId="0C683A8D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9ADD1C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71214340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241DE46A" w14:textId="77777777" w:rsidR="0089125A" w:rsidRPr="003028D5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3E13DC79" w14:textId="55F3458C" w:rsidR="0089125A" w:rsidRPr="000121A1" w:rsidRDefault="0089125A" w:rsidP="007C6174">
      <w:pPr>
        <w:rPr>
          <w:noProof/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361D6A11" w14:textId="77777777" w:rsidR="0089125A" w:rsidRDefault="0089125A" w:rsidP="00356DEE">
      <w:pPr>
        <w:pStyle w:val="Rubrik1"/>
      </w:pPr>
      <w:bookmarkStart w:id="3" w:name="_Toc84423531"/>
      <w:r>
        <w:lastRenderedPageBreak/>
        <w:t>Heading</w:t>
      </w:r>
      <w:r w:rsidRPr="00073FF5">
        <w:t xml:space="preserve"> 1</w:t>
      </w:r>
      <w:bookmarkEnd w:id="3"/>
    </w:p>
    <w:p w14:paraId="217AEE9C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420A7C0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Nunc viverra imperdiet enim. Fusce est. Vivamus a tellus.</w:t>
      </w:r>
    </w:p>
    <w:p w14:paraId="73D01264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105E7586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Aenean nec lorem. In porttitor. Donec laoreet nonummy augue.</w:t>
      </w:r>
    </w:p>
    <w:p w14:paraId="3866B07A" w14:textId="259EA9EF" w:rsidR="0089125A" w:rsidRPr="00D722B0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 xml:space="preserve">Suspendisse dui purus, scelerisque at, vulputate vitae, pretium mattis, nunc. </w:t>
      </w:r>
      <w:r w:rsidRPr="00D722B0">
        <w:rPr>
          <w:noProof/>
          <w:lang w:val="en-US"/>
        </w:rPr>
        <w:t>Mauris eget neque at sem venenatis eleifend. Ut nonummy.</w:t>
      </w:r>
    </w:p>
    <w:p w14:paraId="568CFE3A" w14:textId="77777777" w:rsidR="0089125A" w:rsidRDefault="0089125A" w:rsidP="00356DEE">
      <w:pPr>
        <w:pStyle w:val="Rubrik2"/>
        <w:spacing w:before="240" w:line="360" w:lineRule="auto"/>
        <w:rPr>
          <w:lang w:val="en-US"/>
        </w:rPr>
      </w:pPr>
      <w:bookmarkStart w:id="4" w:name="_Toc84423532"/>
      <w:r>
        <w:rPr>
          <w:lang w:val="en-US"/>
        </w:rPr>
        <w:t>Heading</w:t>
      </w:r>
      <w:r w:rsidRPr="00D722B0">
        <w:rPr>
          <w:lang w:val="en-US"/>
        </w:rPr>
        <w:t xml:space="preserve"> 2</w:t>
      </w:r>
      <w:bookmarkEnd w:id="4"/>
    </w:p>
    <w:p w14:paraId="7A01E2F7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56D0D26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Nunc viverra imperdiet enim. Fusce est. Vivamus a tellus.</w:t>
      </w:r>
    </w:p>
    <w:p w14:paraId="339E488B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5A51B8E3" w14:textId="77777777" w:rsidR="0089125A" w:rsidRPr="000254AE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>Aenean nec lorem. In porttitor. Donec laoreet nonummy augue.</w:t>
      </w:r>
    </w:p>
    <w:p w14:paraId="29F47B98" w14:textId="0E3E4342" w:rsidR="0089125A" w:rsidRPr="00E65915" w:rsidRDefault="0089125A" w:rsidP="007C6174">
      <w:pPr>
        <w:rPr>
          <w:noProof/>
          <w:lang w:val="en-US"/>
        </w:rPr>
      </w:pPr>
      <w:r w:rsidRPr="000254AE">
        <w:rPr>
          <w:noProof/>
          <w:lang w:val="en-US"/>
        </w:rPr>
        <w:t xml:space="preserve">Suspendisse dui purus, scelerisque at, vulputate vitae, pretium mattis, nunc. </w:t>
      </w:r>
      <w:r w:rsidRPr="00E65915">
        <w:rPr>
          <w:noProof/>
          <w:lang w:val="en-US"/>
        </w:rPr>
        <w:t>Mauris eget neque at sem venenatis eleifend. Ut nonummy.</w:t>
      </w:r>
    </w:p>
    <w:p w14:paraId="233644F8" w14:textId="77777777" w:rsidR="0089125A" w:rsidRPr="00E65915" w:rsidRDefault="0089125A" w:rsidP="007C6174">
      <w:pPr>
        <w:rPr>
          <w:lang w:val="en-US"/>
        </w:rPr>
      </w:pPr>
    </w:p>
    <w:p w14:paraId="7400B442" w14:textId="77777777" w:rsidR="0089125A" w:rsidRPr="00E65915" w:rsidRDefault="0089125A" w:rsidP="0089125A">
      <w:pPr>
        <w:spacing w:after="0"/>
        <w:rPr>
          <w:lang w:val="en-US"/>
        </w:rPr>
        <w:sectPr w:rsidR="0089125A" w:rsidRPr="00E65915" w:rsidSect="00E74B90">
          <w:footerReference w:type="default" r:id="rId11"/>
          <w:pgSz w:w="11906" w:h="16838"/>
          <w:pgMar w:top="1418" w:right="2268" w:bottom="1418" w:left="2268" w:header="709" w:footer="709" w:gutter="0"/>
          <w:cols w:space="708"/>
          <w:docGrid w:linePitch="360"/>
        </w:sectPr>
      </w:pPr>
    </w:p>
    <w:p w14:paraId="5A1043D5" w14:textId="77777777" w:rsidR="0089125A" w:rsidRPr="00E65915" w:rsidRDefault="0089125A" w:rsidP="00356DEE">
      <w:pPr>
        <w:pStyle w:val="Rubrik1"/>
      </w:pPr>
      <w:bookmarkStart w:id="5" w:name="_Toc84423533"/>
      <w:r w:rsidRPr="00E65915">
        <w:lastRenderedPageBreak/>
        <w:t>References</w:t>
      </w:r>
      <w:bookmarkEnd w:id="5"/>
    </w:p>
    <w:p w14:paraId="3D0725F6" w14:textId="25C90C72" w:rsidR="0089125A" w:rsidRPr="00BD1764" w:rsidRDefault="0089125A" w:rsidP="0089125A">
      <w:pPr>
        <w:rPr>
          <w:lang w:val="en-US"/>
        </w:rPr>
      </w:pPr>
      <w:r w:rsidRPr="00BD1764">
        <w:rPr>
          <w:lang w:val="en-US"/>
        </w:rPr>
        <w:t>Use the reference sys</w:t>
      </w:r>
      <w:r>
        <w:rPr>
          <w:lang w:val="en-US"/>
        </w:rPr>
        <w:t>tem you have been instructed to use.</w:t>
      </w:r>
    </w:p>
    <w:p w14:paraId="56481134" w14:textId="77777777" w:rsidR="0089125A" w:rsidRPr="00E65915" w:rsidRDefault="0089125A" w:rsidP="0089125A">
      <w:pPr>
        <w:spacing w:after="0"/>
        <w:rPr>
          <w:lang w:val="en-US"/>
        </w:rPr>
      </w:pPr>
      <w:r w:rsidRPr="00E65915">
        <w:rPr>
          <w:lang w:val="en-US"/>
        </w:rPr>
        <w:br w:type="page"/>
      </w:r>
    </w:p>
    <w:p w14:paraId="036950FA" w14:textId="06C14DB3" w:rsidR="000C10E3" w:rsidRPr="000C10E3" w:rsidRDefault="0089125A" w:rsidP="00356DEE">
      <w:pPr>
        <w:pStyle w:val="Rubrik1"/>
      </w:pPr>
      <w:bookmarkStart w:id="6" w:name="_Toc84423534"/>
      <w:r>
        <w:lastRenderedPageBreak/>
        <w:t>Appendi</w:t>
      </w:r>
      <w:r w:rsidR="000C10E3">
        <w:t>ces</w:t>
      </w:r>
      <w:bookmarkEnd w:id="6"/>
    </w:p>
    <w:sectPr w:rsidR="000C10E3" w:rsidRPr="000C10E3" w:rsidSect="0031536F">
      <w:headerReference w:type="default" r:id="rId12"/>
      <w:footerReference w:type="default" r:id="rId13"/>
      <w:pgSz w:w="11906" w:h="16838"/>
      <w:pgMar w:top="1418" w:right="2268" w:bottom="1418" w:left="2268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8B704" w14:textId="77777777" w:rsidR="00B017A9" w:rsidRDefault="00B017A9" w:rsidP="00E627A6">
      <w:r>
        <w:separator/>
      </w:r>
    </w:p>
  </w:endnote>
  <w:endnote w:type="continuationSeparator" w:id="0">
    <w:p w14:paraId="5AD7C75C" w14:textId="77777777" w:rsidR="00B017A9" w:rsidRDefault="00B017A9" w:rsidP="00E62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Std">
    <w:altName w:val="﷽﷽﷽﷽﷽﷽﷽﷽s Std"/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obe Garamond Pro Bold">
    <w:altName w:val="Adobe Garamond Pro Bold"/>
    <w:panose1 w:val="020207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dobe Garamond Pro">
    <w:altName w:val="Times New Roman"/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DCA46" w14:textId="1B962866" w:rsidR="00E25273" w:rsidRDefault="003A3DFF">
    <w:pPr>
      <w:pStyle w:val="Sidfot"/>
    </w:pPr>
    <w:r>
      <w:rPr>
        <w:rFonts w:asciiTheme="majorHAnsi" w:hAnsiTheme="majorHAnsi"/>
        <w:noProof/>
        <w:lang w:eastAsia="sv-SE"/>
      </w:rPr>
      <w:drawing>
        <wp:anchor distT="0" distB="0" distL="114300" distR="114300" simplePos="0" relativeHeight="251661312" behindDoc="0" locked="0" layoutInCell="1" allowOverlap="1" wp14:anchorId="6A9889EC" wp14:editId="4369B555">
          <wp:simplePos x="0" y="0"/>
          <wp:positionH relativeFrom="page">
            <wp:posOffset>5926455</wp:posOffset>
          </wp:positionH>
          <wp:positionV relativeFrom="page">
            <wp:posOffset>8822690</wp:posOffset>
          </wp:positionV>
          <wp:extent cx="1472400" cy="1630800"/>
          <wp:effectExtent l="0" t="0" r="0" b="0"/>
          <wp:wrapNone/>
          <wp:docPr id="95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Bildobjekt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2400" cy="163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7303237"/>
      <w:docPartObj>
        <w:docPartGallery w:val="Page Numbers (Bottom of Page)"/>
        <w:docPartUnique/>
      </w:docPartObj>
    </w:sdtPr>
    <w:sdtEndPr/>
    <w:sdtContent>
      <w:p w14:paraId="55AA389A" w14:textId="77777777" w:rsidR="0089125A" w:rsidRDefault="0089125A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E4A5AB0" w14:textId="77777777" w:rsidR="0089125A" w:rsidRDefault="0089125A" w:rsidP="00E627A6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48547678"/>
      <w:docPartObj>
        <w:docPartGallery w:val="Page Numbers (Bottom of Page)"/>
        <w:docPartUnique/>
      </w:docPartObj>
    </w:sdtPr>
    <w:sdtEndPr/>
    <w:sdtContent>
      <w:p w14:paraId="4D098C6B" w14:textId="77777777" w:rsidR="00B11E16" w:rsidRDefault="00B11E16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5CB486" w14:textId="77777777" w:rsidR="00842286" w:rsidRDefault="00842286" w:rsidP="00E627A6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ADF29" w14:textId="77777777" w:rsidR="00B017A9" w:rsidRDefault="00B017A9" w:rsidP="00E627A6">
      <w:r>
        <w:separator/>
      </w:r>
    </w:p>
  </w:footnote>
  <w:footnote w:type="continuationSeparator" w:id="0">
    <w:p w14:paraId="52A73BFC" w14:textId="77777777" w:rsidR="00B017A9" w:rsidRDefault="00B017A9" w:rsidP="00E62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AEEA1" w14:textId="1A275308" w:rsidR="00E25273" w:rsidRDefault="00E25273">
    <w:pPr>
      <w:pStyle w:val="Sidhuvud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1A92282" wp14:editId="6698830A">
          <wp:simplePos x="0" y="0"/>
          <wp:positionH relativeFrom="column">
            <wp:posOffset>707066</wp:posOffset>
          </wp:positionH>
          <wp:positionV relativeFrom="page">
            <wp:posOffset>121237</wp:posOffset>
          </wp:positionV>
          <wp:extent cx="5280025" cy="1494790"/>
          <wp:effectExtent l="0" t="0" r="0" b="0"/>
          <wp:wrapThrough wrapText="bothSides">
            <wp:wrapPolygon edited="0">
              <wp:start x="0" y="0"/>
              <wp:lineTo x="0" y="21196"/>
              <wp:lineTo x="21509" y="21196"/>
              <wp:lineTo x="21509" y="0"/>
              <wp:lineTo x="0" y="0"/>
            </wp:wrapPolygon>
          </wp:wrapThrough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ildobjekt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0025" cy="1494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26C7A" w14:textId="77777777" w:rsidR="00590733" w:rsidRDefault="00590733" w:rsidP="00E627A6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82134"/>
    <w:multiLevelType w:val="hybridMultilevel"/>
    <w:tmpl w:val="ECB461DE"/>
    <w:lvl w:ilvl="0" w:tplc="86E21A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B4E23"/>
    <w:multiLevelType w:val="multilevel"/>
    <w:tmpl w:val="B1E42CD4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99C0390"/>
    <w:multiLevelType w:val="hybridMultilevel"/>
    <w:tmpl w:val="D736C1B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3098E"/>
    <w:multiLevelType w:val="multilevel"/>
    <w:tmpl w:val="905216B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50512E5"/>
    <w:multiLevelType w:val="hybridMultilevel"/>
    <w:tmpl w:val="22EE5E8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B750C"/>
    <w:multiLevelType w:val="hybridMultilevel"/>
    <w:tmpl w:val="4E8CA488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6A77D5"/>
    <w:multiLevelType w:val="multilevel"/>
    <w:tmpl w:val="0A92FC0A"/>
    <w:lvl w:ilvl="0">
      <w:start w:val="1"/>
      <w:numFmt w:val="decimal"/>
      <w:lvlText w:val="%1"/>
      <w:lvlJc w:val="left"/>
      <w:pPr>
        <w:ind w:left="450" w:hanging="45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2">
      <w:start w:val="1"/>
      <w:numFmt w:val="decimal"/>
      <w:lvlText w:val="%1.%2.%3"/>
      <w:lvlJc w:val="left"/>
      <w:pPr>
        <w:ind w:left="1520" w:hanging="1080"/>
      </w:pPr>
      <w:rPr>
        <w:rFonts w:ascii="Times New Roman" w:eastAsiaTheme="minorHAnsi" w:hAnsi="Times New Roman" w:cs="Times New Roman" w:hint="default"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2100" w:hanging="14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4">
      <w:start w:val="1"/>
      <w:numFmt w:val="decimal"/>
      <w:lvlText w:val="%1.%2.%3.%4.%5"/>
      <w:lvlJc w:val="left"/>
      <w:pPr>
        <w:ind w:left="2680" w:hanging="180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5">
      <w:start w:val="1"/>
      <w:numFmt w:val="decimal"/>
      <w:lvlText w:val="%1.%2.%3.%4.%5.%6"/>
      <w:lvlJc w:val="left"/>
      <w:pPr>
        <w:ind w:left="3260" w:hanging="216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6">
      <w:start w:val="1"/>
      <w:numFmt w:val="decimal"/>
      <w:lvlText w:val="%1.%2.%3.%4.%5.%6.%7"/>
      <w:lvlJc w:val="left"/>
      <w:pPr>
        <w:ind w:left="3840" w:hanging="25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7">
      <w:start w:val="1"/>
      <w:numFmt w:val="decimal"/>
      <w:lvlText w:val="%1.%2.%3.%4.%5.%6.%7.%8"/>
      <w:lvlJc w:val="left"/>
      <w:pPr>
        <w:ind w:left="4420" w:hanging="288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8">
      <w:start w:val="1"/>
      <w:numFmt w:val="decimal"/>
      <w:lvlText w:val="%1.%2.%3.%4.%5.%6.%7.%8.%9"/>
      <w:lvlJc w:val="left"/>
      <w:pPr>
        <w:ind w:left="5000" w:hanging="32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</w:abstractNum>
  <w:abstractNum w:abstractNumId="7" w15:restartNumberingAfterBreak="0">
    <w:nsid w:val="4DDF33E7"/>
    <w:multiLevelType w:val="multilevel"/>
    <w:tmpl w:val="AD040D1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FD60BF3"/>
    <w:multiLevelType w:val="multilevel"/>
    <w:tmpl w:val="2A72BE88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9F31439"/>
    <w:multiLevelType w:val="multilevel"/>
    <w:tmpl w:val="FD6250B0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5594218"/>
    <w:multiLevelType w:val="hybridMultilevel"/>
    <w:tmpl w:val="C9AEC1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7E2933"/>
    <w:multiLevelType w:val="hybridMultilevel"/>
    <w:tmpl w:val="9C0AB074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B352DBB"/>
    <w:multiLevelType w:val="hybridMultilevel"/>
    <w:tmpl w:val="D1AC2C76"/>
    <w:lvl w:ilvl="0" w:tplc="86E21A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D605EB"/>
    <w:multiLevelType w:val="multilevel"/>
    <w:tmpl w:val="970E8C62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4E36B09"/>
    <w:multiLevelType w:val="hybridMultilevel"/>
    <w:tmpl w:val="06F8BA9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A4B60"/>
    <w:multiLevelType w:val="multilevel"/>
    <w:tmpl w:val="B6F0CD4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7CDD040F"/>
    <w:multiLevelType w:val="multilevel"/>
    <w:tmpl w:val="BC8A97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5"/>
  </w:num>
  <w:num w:numId="4">
    <w:abstractNumId w:val="3"/>
  </w:num>
  <w:num w:numId="5">
    <w:abstractNumId w:val="16"/>
  </w:num>
  <w:num w:numId="6">
    <w:abstractNumId w:val="1"/>
  </w:num>
  <w:num w:numId="7">
    <w:abstractNumId w:val="13"/>
  </w:num>
  <w:num w:numId="8">
    <w:abstractNumId w:val="9"/>
  </w:num>
  <w:num w:numId="9">
    <w:abstractNumId w:val="8"/>
  </w:num>
  <w:num w:numId="10">
    <w:abstractNumId w:val="10"/>
  </w:num>
  <w:num w:numId="11">
    <w:abstractNumId w:val="14"/>
  </w:num>
  <w:num w:numId="12">
    <w:abstractNumId w:val="11"/>
  </w:num>
  <w:num w:numId="13">
    <w:abstractNumId w:val="5"/>
  </w:num>
  <w:num w:numId="14">
    <w:abstractNumId w:val="2"/>
  </w:num>
  <w:num w:numId="15">
    <w:abstractNumId w:val="12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tjQ1NzUwtzA2MzFU0lEKTi0uzszPAykwMq8FAHfMFM8tAAAA"/>
  </w:docVars>
  <w:rsids>
    <w:rsidRoot w:val="001473CC"/>
    <w:rsid w:val="000014CF"/>
    <w:rsid w:val="00001B32"/>
    <w:rsid w:val="000041B5"/>
    <w:rsid w:val="00006558"/>
    <w:rsid w:val="000121A1"/>
    <w:rsid w:val="000170DF"/>
    <w:rsid w:val="00017F91"/>
    <w:rsid w:val="000252D9"/>
    <w:rsid w:val="000254AE"/>
    <w:rsid w:val="00030037"/>
    <w:rsid w:val="000328A2"/>
    <w:rsid w:val="00035865"/>
    <w:rsid w:val="000478DF"/>
    <w:rsid w:val="00051569"/>
    <w:rsid w:val="0005303B"/>
    <w:rsid w:val="000570D8"/>
    <w:rsid w:val="00060B4E"/>
    <w:rsid w:val="00060EFB"/>
    <w:rsid w:val="00073697"/>
    <w:rsid w:val="00073FF5"/>
    <w:rsid w:val="0007658B"/>
    <w:rsid w:val="000824AC"/>
    <w:rsid w:val="00094918"/>
    <w:rsid w:val="000973BF"/>
    <w:rsid w:val="0009765B"/>
    <w:rsid w:val="000A11D0"/>
    <w:rsid w:val="000A5F1A"/>
    <w:rsid w:val="000B4C27"/>
    <w:rsid w:val="000B5D16"/>
    <w:rsid w:val="000C10E3"/>
    <w:rsid w:val="000C7675"/>
    <w:rsid w:val="000C76E0"/>
    <w:rsid w:val="000D4B17"/>
    <w:rsid w:val="000E61AC"/>
    <w:rsid w:val="000F44F2"/>
    <w:rsid w:val="000F48B2"/>
    <w:rsid w:val="00110129"/>
    <w:rsid w:val="00113315"/>
    <w:rsid w:val="001155B6"/>
    <w:rsid w:val="001267C7"/>
    <w:rsid w:val="001276EB"/>
    <w:rsid w:val="00144296"/>
    <w:rsid w:val="00145B8C"/>
    <w:rsid w:val="001473CC"/>
    <w:rsid w:val="001565E6"/>
    <w:rsid w:val="00156764"/>
    <w:rsid w:val="00161BCA"/>
    <w:rsid w:val="00173AC3"/>
    <w:rsid w:val="00184652"/>
    <w:rsid w:val="00190A8B"/>
    <w:rsid w:val="001926AE"/>
    <w:rsid w:val="001A1F1B"/>
    <w:rsid w:val="001A2556"/>
    <w:rsid w:val="001B020F"/>
    <w:rsid w:val="001B6F72"/>
    <w:rsid w:val="001E48A5"/>
    <w:rsid w:val="001E7769"/>
    <w:rsid w:val="001F0276"/>
    <w:rsid w:val="001F14D0"/>
    <w:rsid w:val="001F20A5"/>
    <w:rsid w:val="001F2184"/>
    <w:rsid w:val="001F6659"/>
    <w:rsid w:val="00202C2D"/>
    <w:rsid w:val="00226C63"/>
    <w:rsid w:val="00227EC9"/>
    <w:rsid w:val="00233307"/>
    <w:rsid w:val="00237ECE"/>
    <w:rsid w:val="00251C44"/>
    <w:rsid w:val="002571FA"/>
    <w:rsid w:val="00262C96"/>
    <w:rsid w:val="002659C1"/>
    <w:rsid w:val="00270E79"/>
    <w:rsid w:val="002720C3"/>
    <w:rsid w:val="00283641"/>
    <w:rsid w:val="0029418F"/>
    <w:rsid w:val="00295813"/>
    <w:rsid w:val="002D7C1D"/>
    <w:rsid w:val="003028D5"/>
    <w:rsid w:val="00313E30"/>
    <w:rsid w:val="0031536F"/>
    <w:rsid w:val="00321D1C"/>
    <w:rsid w:val="00322AAF"/>
    <w:rsid w:val="0032403D"/>
    <w:rsid w:val="003301C2"/>
    <w:rsid w:val="00330325"/>
    <w:rsid w:val="0033374C"/>
    <w:rsid w:val="00341268"/>
    <w:rsid w:val="003475D3"/>
    <w:rsid w:val="00353321"/>
    <w:rsid w:val="00356DEE"/>
    <w:rsid w:val="003809C2"/>
    <w:rsid w:val="0038118D"/>
    <w:rsid w:val="003924E8"/>
    <w:rsid w:val="00394260"/>
    <w:rsid w:val="003963DE"/>
    <w:rsid w:val="003A3DFF"/>
    <w:rsid w:val="003B0062"/>
    <w:rsid w:val="003B2AEA"/>
    <w:rsid w:val="003B70C9"/>
    <w:rsid w:val="003C2CC7"/>
    <w:rsid w:val="003E25A5"/>
    <w:rsid w:val="003F1734"/>
    <w:rsid w:val="003F5CA5"/>
    <w:rsid w:val="003F6B47"/>
    <w:rsid w:val="004001C9"/>
    <w:rsid w:val="00415661"/>
    <w:rsid w:val="00415808"/>
    <w:rsid w:val="00420021"/>
    <w:rsid w:val="004255FE"/>
    <w:rsid w:val="0043197A"/>
    <w:rsid w:val="00432981"/>
    <w:rsid w:val="00440C8D"/>
    <w:rsid w:val="004418FB"/>
    <w:rsid w:val="004579D3"/>
    <w:rsid w:val="004615CB"/>
    <w:rsid w:val="004616A9"/>
    <w:rsid w:val="00463A73"/>
    <w:rsid w:val="0046495F"/>
    <w:rsid w:val="00467625"/>
    <w:rsid w:val="00474754"/>
    <w:rsid w:val="004777D6"/>
    <w:rsid w:val="004854C6"/>
    <w:rsid w:val="00485675"/>
    <w:rsid w:val="004878F3"/>
    <w:rsid w:val="0049741C"/>
    <w:rsid w:val="004A495A"/>
    <w:rsid w:val="004B3352"/>
    <w:rsid w:val="004D38CE"/>
    <w:rsid w:val="004E0797"/>
    <w:rsid w:val="004E574B"/>
    <w:rsid w:val="004F16CC"/>
    <w:rsid w:val="004F2B6D"/>
    <w:rsid w:val="004F469B"/>
    <w:rsid w:val="005039B2"/>
    <w:rsid w:val="00511C15"/>
    <w:rsid w:val="005240B6"/>
    <w:rsid w:val="005309C8"/>
    <w:rsid w:val="005337D5"/>
    <w:rsid w:val="00560379"/>
    <w:rsid w:val="00561384"/>
    <w:rsid w:val="00570092"/>
    <w:rsid w:val="0057470E"/>
    <w:rsid w:val="00576EBF"/>
    <w:rsid w:val="00587459"/>
    <w:rsid w:val="00590733"/>
    <w:rsid w:val="005978F3"/>
    <w:rsid w:val="005A31C4"/>
    <w:rsid w:val="005B5E53"/>
    <w:rsid w:val="005B6353"/>
    <w:rsid w:val="005C0FA6"/>
    <w:rsid w:val="005D2639"/>
    <w:rsid w:val="005D385F"/>
    <w:rsid w:val="005D78E6"/>
    <w:rsid w:val="00607F01"/>
    <w:rsid w:val="00610A8E"/>
    <w:rsid w:val="006110E4"/>
    <w:rsid w:val="0061695E"/>
    <w:rsid w:val="00631109"/>
    <w:rsid w:val="006311E1"/>
    <w:rsid w:val="0065314D"/>
    <w:rsid w:val="00655D00"/>
    <w:rsid w:val="0068145C"/>
    <w:rsid w:val="006820CE"/>
    <w:rsid w:val="00695AB4"/>
    <w:rsid w:val="006A78A4"/>
    <w:rsid w:val="006B7F2C"/>
    <w:rsid w:val="006C13BB"/>
    <w:rsid w:val="006D0AA7"/>
    <w:rsid w:val="006F275D"/>
    <w:rsid w:val="00702E0C"/>
    <w:rsid w:val="00705E8D"/>
    <w:rsid w:val="007113E5"/>
    <w:rsid w:val="00712DCD"/>
    <w:rsid w:val="0072083D"/>
    <w:rsid w:val="00720E50"/>
    <w:rsid w:val="007240A9"/>
    <w:rsid w:val="00724BC3"/>
    <w:rsid w:val="00733DDF"/>
    <w:rsid w:val="0074001F"/>
    <w:rsid w:val="007459DA"/>
    <w:rsid w:val="00763E49"/>
    <w:rsid w:val="00770299"/>
    <w:rsid w:val="00775C1A"/>
    <w:rsid w:val="007839F3"/>
    <w:rsid w:val="00795530"/>
    <w:rsid w:val="00796A79"/>
    <w:rsid w:val="007A49DC"/>
    <w:rsid w:val="007C071D"/>
    <w:rsid w:val="007C0840"/>
    <w:rsid w:val="007C6174"/>
    <w:rsid w:val="007D3326"/>
    <w:rsid w:val="007D46ED"/>
    <w:rsid w:val="007D6081"/>
    <w:rsid w:val="007D61CC"/>
    <w:rsid w:val="007F0749"/>
    <w:rsid w:val="007F5E0D"/>
    <w:rsid w:val="007F7121"/>
    <w:rsid w:val="00810D64"/>
    <w:rsid w:val="00827F84"/>
    <w:rsid w:val="008326AE"/>
    <w:rsid w:val="00832C6B"/>
    <w:rsid w:val="00840042"/>
    <w:rsid w:val="00842286"/>
    <w:rsid w:val="008539E4"/>
    <w:rsid w:val="00860014"/>
    <w:rsid w:val="008608D2"/>
    <w:rsid w:val="00860D86"/>
    <w:rsid w:val="00861FEC"/>
    <w:rsid w:val="00867479"/>
    <w:rsid w:val="00874621"/>
    <w:rsid w:val="0089125A"/>
    <w:rsid w:val="00891A28"/>
    <w:rsid w:val="00892263"/>
    <w:rsid w:val="008960F4"/>
    <w:rsid w:val="008B68B7"/>
    <w:rsid w:val="008C08BA"/>
    <w:rsid w:val="008D0928"/>
    <w:rsid w:val="008D194A"/>
    <w:rsid w:val="008E136C"/>
    <w:rsid w:val="008E1D57"/>
    <w:rsid w:val="009110D6"/>
    <w:rsid w:val="00911548"/>
    <w:rsid w:val="0091229E"/>
    <w:rsid w:val="0091313F"/>
    <w:rsid w:val="0091714F"/>
    <w:rsid w:val="00917D57"/>
    <w:rsid w:val="009262CA"/>
    <w:rsid w:val="00926B25"/>
    <w:rsid w:val="00943B8F"/>
    <w:rsid w:val="00952BCC"/>
    <w:rsid w:val="00964D25"/>
    <w:rsid w:val="009778EE"/>
    <w:rsid w:val="00987C0D"/>
    <w:rsid w:val="009A4D3E"/>
    <w:rsid w:val="009D2328"/>
    <w:rsid w:val="009E032A"/>
    <w:rsid w:val="009F2D9A"/>
    <w:rsid w:val="009F78FE"/>
    <w:rsid w:val="00A05F74"/>
    <w:rsid w:val="00A10100"/>
    <w:rsid w:val="00A10D4F"/>
    <w:rsid w:val="00A34A80"/>
    <w:rsid w:val="00A552B2"/>
    <w:rsid w:val="00A603F3"/>
    <w:rsid w:val="00A6389E"/>
    <w:rsid w:val="00A70648"/>
    <w:rsid w:val="00A71A73"/>
    <w:rsid w:val="00A7242C"/>
    <w:rsid w:val="00A8201B"/>
    <w:rsid w:val="00A82942"/>
    <w:rsid w:val="00A83F20"/>
    <w:rsid w:val="00A84C76"/>
    <w:rsid w:val="00A906B5"/>
    <w:rsid w:val="00AA5CFE"/>
    <w:rsid w:val="00AB4CBD"/>
    <w:rsid w:val="00AC4C52"/>
    <w:rsid w:val="00AD255A"/>
    <w:rsid w:val="00AD5503"/>
    <w:rsid w:val="00AD629E"/>
    <w:rsid w:val="00AE63E2"/>
    <w:rsid w:val="00AE7453"/>
    <w:rsid w:val="00AF6FFC"/>
    <w:rsid w:val="00B017A9"/>
    <w:rsid w:val="00B11E16"/>
    <w:rsid w:val="00B25ED5"/>
    <w:rsid w:val="00B401EA"/>
    <w:rsid w:val="00B40EDC"/>
    <w:rsid w:val="00B40EEB"/>
    <w:rsid w:val="00B505CB"/>
    <w:rsid w:val="00B5305A"/>
    <w:rsid w:val="00B773C6"/>
    <w:rsid w:val="00B848C9"/>
    <w:rsid w:val="00B9506E"/>
    <w:rsid w:val="00BB785A"/>
    <w:rsid w:val="00BD0E0D"/>
    <w:rsid w:val="00BD3E9E"/>
    <w:rsid w:val="00BE18AF"/>
    <w:rsid w:val="00BE5CE9"/>
    <w:rsid w:val="00BF79C7"/>
    <w:rsid w:val="00C140DE"/>
    <w:rsid w:val="00C16A39"/>
    <w:rsid w:val="00C206FA"/>
    <w:rsid w:val="00C33F68"/>
    <w:rsid w:val="00C35795"/>
    <w:rsid w:val="00C443DC"/>
    <w:rsid w:val="00C502CB"/>
    <w:rsid w:val="00C51C94"/>
    <w:rsid w:val="00C54721"/>
    <w:rsid w:val="00C64000"/>
    <w:rsid w:val="00C65993"/>
    <w:rsid w:val="00C71013"/>
    <w:rsid w:val="00C816C2"/>
    <w:rsid w:val="00C931C1"/>
    <w:rsid w:val="00CA6BE2"/>
    <w:rsid w:val="00CB178A"/>
    <w:rsid w:val="00CC33EB"/>
    <w:rsid w:val="00CC4CCA"/>
    <w:rsid w:val="00CE403A"/>
    <w:rsid w:val="00CE5F8E"/>
    <w:rsid w:val="00CF2C38"/>
    <w:rsid w:val="00CF2FB1"/>
    <w:rsid w:val="00CF354B"/>
    <w:rsid w:val="00D00BC8"/>
    <w:rsid w:val="00D05E5F"/>
    <w:rsid w:val="00D30311"/>
    <w:rsid w:val="00D40142"/>
    <w:rsid w:val="00D41525"/>
    <w:rsid w:val="00D4451A"/>
    <w:rsid w:val="00D722B0"/>
    <w:rsid w:val="00D76626"/>
    <w:rsid w:val="00DA1678"/>
    <w:rsid w:val="00DA1E14"/>
    <w:rsid w:val="00DB089A"/>
    <w:rsid w:val="00DB17B0"/>
    <w:rsid w:val="00DC4B07"/>
    <w:rsid w:val="00DC5CCB"/>
    <w:rsid w:val="00DE4B2A"/>
    <w:rsid w:val="00DE7C9F"/>
    <w:rsid w:val="00DF373F"/>
    <w:rsid w:val="00E006F3"/>
    <w:rsid w:val="00E05B6E"/>
    <w:rsid w:val="00E070DD"/>
    <w:rsid w:val="00E12F3A"/>
    <w:rsid w:val="00E16933"/>
    <w:rsid w:val="00E20946"/>
    <w:rsid w:val="00E25273"/>
    <w:rsid w:val="00E33441"/>
    <w:rsid w:val="00E352FA"/>
    <w:rsid w:val="00E359AD"/>
    <w:rsid w:val="00E627A6"/>
    <w:rsid w:val="00E6557A"/>
    <w:rsid w:val="00E74B90"/>
    <w:rsid w:val="00E75A34"/>
    <w:rsid w:val="00E93930"/>
    <w:rsid w:val="00EA728C"/>
    <w:rsid w:val="00EB04F5"/>
    <w:rsid w:val="00EB0A41"/>
    <w:rsid w:val="00EB2536"/>
    <w:rsid w:val="00EC7DBB"/>
    <w:rsid w:val="00ED033B"/>
    <w:rsid w:val="00ED1A3B"/>
    <w:rsid w:val="00ED5EA7"/>
    <w:rsid w:val="00EF3A1C"/>
    <w:rsid w:val="00EF4D2E"/>
    <w:rsid w:val="00F01E3B"/>
    <w:rsid w:val="00F0217C"/>
    <w:rsid w:val="00F10F07"/>
    <w:rsid w:val="00F12C7A"/>
    <w:rsid w:val="00F25F83"/>
    <w:rsid w:val="00F3741E"/>
    <w:rsid w:val="00F41A6A"/>
    <w:rsid w:val="00F43190"/>
    <w:rsid w:val="00F456F4"/>
    <w:rsid w:val="00F52BC1"/>
    <w:rsid w:val="00F52E78"/>
    <w:rsid w:val="00F619CD"/>
    <w:rsid w:val="00F74F34"/>
    <w:rsid w:val="00F846EB"/>
    <w:rsid w:val="00F96EE4"/>
    <w:rsid w:val="00FB64B6"/>
    <w:rsid w:val="00FB6EFE"/>
    <w:rsid w:val="00FB71FF"/>
    <w:rsid w:val="00FE1E0D"/>
    <w:rsid w:val="00FE2E39"/>
    <w:rsid w:val="00FE4C28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74979"/>
  <w15:chartTrackingRefBased/>
  <w15:docId w15:val="{932B910A-3EFF-47E3-A376-A4035B91F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A6"/>
    <w:rPr>
      <w:rFonts w:ascii="Times New Roman" w:hAnsi="Times New Roman"/>
      <w:sz w:val="24"/>
    </w:rPr>
  </w:style>
  <w:style w:type="paragraph" w:styleId="Rubrik1">
    <w:name w:val="heading 1"/>
    <w:basedOn w:val="Normal"/>
    <w:next w:val="Normal"/>
    <w:link w:val="Rubrik1Char"/>
    <w:autoRedefine/>
    <w:uiPriority w:val="9"/>
    <w:qFormat/>
    <w:rsid w:val="00356DEE"/>
    <w:pPr>
      <w:keepNext/>
      <w:keepLines/>
      <w:spacing w:before="240" w:after="0" w:line="360" w:lineRule="auto"/>
      <w:outlineLvl w:val="0"/>
    </w:pPr>
    <w:rPr>
      <w:rFonts w:ascii="Gill Sans Std" w:eastAsiaTheme="majorEastAsia" w:hAnsi="Gill Sans Std" w:cs="Arial"/>
      <w:sz w:val="36"/>
      <w:szCs w:val="28"/>
      <w:lang w:val="en-US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006558"/>
    <w:pPr>
      <w:keepNext/>
      <w:keepLines/>
      <w:spacing w:before="40" w:after="0"/>
      <w:outlineLvl w:val="1"/>
    </w:pPr>
    <w:rPr>
      <w:rFonts w:ascii="Gill Sans Std" w:eastAsiaTheme="majorEastAsia" w:hAnsi="Gill Sans Std" w:cstheme="majorBidi"/>
      <w:sz w:val="28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006558"/>
    <w:pPr>
      <w:keepNext/>
      <w:keepLines/>
      <w:spacing w:before="40" w:after="0"/>
      <w:outlineLvl w:val="2"/>
    </w:pPr>
    <w:rPr>
      <w:rFonts w:ascii="Gill Sans Std" w:eastAsiaTheme="majorEastAsia" w:hAnsi="Gill Sans Std" w:cstheme="majorBidi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0254AE"/>
    <w:pPr>
      <w:keepNext/>
      <w:keepLines/>
      <w:spacing w:before="40" w:after="0"/>
      <w:outlineLvl w:val="3"/>
    </w:pPr>
    <w:rPr>
      <w:rFonts w:ascii="Arial" w:eastAsiaTheme="majorEastAsia" w:hAnsi="Arial" w:cstheme="majorBidi"/>
      <w:iCs/>
      <w:sz w:val="20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rsid w:val="00E2527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356DEE"/>
    <w:rPr>
      <w:rFonts w:ascii="Gill Sans Std" w:eastAsiaTheme="majorEastAsia" w:hAnsi="Gill Sans Std" w:cs="Arial"/>
      <w:sz w:val="36"/>
      <w:szCs w:val="28"/>
      <w:lang w:val="en-US"/>
    </w:rPr>
  </w:style>
  <w:style w:type="character" w:customStyle="1" w:styleId="Rubrik2Char">
    <w:name w:val="Rubrik 2 Char"/>
    <w:basedOn w:val="Standardstycketeckensnitt"/>
    <w:link w:val="Rubrik2"/>
    <w:uiPriority w:val="9"/>
    <w:rsid w:val="00006558"/>
    <w:rPr>
      <w:rFonts w:ascii="Gill Sans Std" w:eastAsiaTheme="majorEastAsia" w:hAnsi="Gill Sans Std" w:cstheme="majorBidi"/>
      <w:sz w:val="28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006558"/>
    <w:rPr>
      <w:rFonts w:ascii="Gill Sans Std" w:eastAsiaTheme="majorEastAsia" w:hAnsi="Gill Sans Std" w:cstheme="majorBidi"/>
      <w:sz w:val="24"/>
      <w:szCs w:val="24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7C6174"/>
    <w:pPr>
      <w:outlineLvl w:val="9"/>
    </w:pPr>
    <w:rPr>
      <w:lang w:eastAsia="sv-SE"/>
    </w:rPr>
  </w:style>
  <w:style w:type="paragraph" w:styleId="Innehll1">
    <w:name w:val="toc 1"/>
    <w:basedOn w:val="Normal"/>
    <w:next w:val="Normal"/>
    <w:autoRedefine/>
    <w:uiPriority w:val="39"/>
    <w:unhideWhenUsed/>
    <w:rsid w:val="001473CC"/>
    <w:pPr>
      <w:spacing w:after="100"/>
    </w:pPr>
  </w:style>
  <w:style w:type="paragraph" w:styleId="Innehll2">
    <w:name w:val="toc 2"/>
    <w:basedOn w:val="Normal"/>
    <w:next w:val="Normal"/>
    <w:autoRedefine/>
    <w:uiPriority w:val="39"/>
    <w:unhideWhenUsed/>
    <w:rsid w:val="001473CC"/>
    <w:pPr>
      <w:spacing w:after="100"/>
      <w:ind w:left="220"/>
    </w:pPr>
  </w:style>
  <w:style w:type="paragraph" w:styleId="Innehll3">
    <w:name w:val="toc 3"/>
    <w:basedOn w:val="Normal"/>
    <w:next w:val="Normal"/>
    <w:autoRedefine/>
    <w:uiPriority w:val="39"/>
    <w:unhideWhenUsed/>
    <w:rsid w:val="001473CC"/>
    <w:pPr>
      <w:spacing w:after="100"/>
      <w:ind w:left="440"/>
    </w:pPr>
  </w:style>
  <w:style w:type="character" w:styleId="Hyperlnk">
    <w:name w:val="Hyperlink"/>
    <w:basedOn w:val="Standardstycketeckensnitt"/>
    <w:uiPriority w:val="99"/>
    <w:unhideWhenUsed/>
    <w:rsid w:val="001473CC"/>
    <w:rPr>
      <w:color w:val="0563C1" w:themeColor="hyperlink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1473CC"/>
  </w:style>
  <w:style w:type="paragraph" w:styleId="Sidfot">
    <w:name w:val="footer"/>
    <w:basedOn w:val="Normal"/>
    <w:link w:val="Sidfot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1473CC"/>
  </w:style>
  <w:style w:type="paragraph" w:styleId="Liststycke">
    <w:name w:val="List Paragraph"/>
    <w:basedOn w:val="Normal"/>
    <w:uiPriority w:val="34"/>
    <w:qFormat/>
    <w:rsid w:val="008D194A"/>
    <w:pPr>
      <w:ind w:left="720"/>
      <w:contextualSpacing/>
    </w:pPr>
  </w:style>
  <w:style w:type="character" w:customStyle="1" w:styleId="description">
    <w:name w:val="description"/>
    <w:basedOn w:val="Standardstycketeckensnitt"/>
    <w:rsid w:val="00270E79"/>
  </w:style>
  <w:style w:type="paragraph" w:styleId="Rubrik">
    <w:name w:val="Title"/>
    <w:basedOn w:val="Normal"/>
    <w:next w:val="Normal"/>
    <w:link w:val="RubrikChar"/>
    <w:uiPriority w:val="10"/>
    <w:rsid w:val="00B505CB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B505CB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Rubrik4Char">
    <w:name w:val="Rubrik 4 Char"/>
    <w:basedOn w:val="Standardstycketeckensnitt"/>
    <w:link w:val="Rubrik4"/>
    <w:uiPriority w:val="9"/>
    <w:rsid w:val="000254AE"/>
    <w:rPr>
      <w:rFonts w:ascii="Arial" w:eastAsiaTheme="majorEastAsia" w:hAnsi="Arial" w:cstheme="majorBidi"/>
      <w:iCs/>
      <w:sz w:val="20"/>
    </w:rPr>
  </w:style>
  <w:style w:type="paragraph" w:styleId="Innehll4">
    <w:name w:val="toc 4"/>
    <w:basedOn w:val="Normal"/>
    <w:next w:val="Normal"/>
    <w:autoRedefine/>
    <w:uiPriority w:val="39"/>
    <w:unhideWhenUsed/>
    <w:rsid w:val="000254AE"/>
    <w:pPr>
      <w:spacing w:after="100"/>
      <w:ind w:left="720"/>
    </w:pPr>
  </w:style>
  <w:style w:type="table" w:styleId="Tabellrutnt">
    <w:name w:val="Table Grid"/>
    <w:basedOn w:val="Normaltabell"/>
    <w:uiPriority w:val="39"/>
    <w:rsid w:val="007F5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5Char">
    <w:name w:val="Rubrik 5 Char"/>
    <w:basedOn w:val="Standardstycketeckensnitt"/>
    <w:link w:val="Rubrik5"/>
    <w:uiPriority w:val="9"/>
    <w:semiHidden/>
    <w:rsid w:val="00E2527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customStyle="1" w:styleId="paragraph">
    <w:name w:val="paragraph"/>
    <w:basedOn w:val="Normal"/>
    <w:rsid w:val="002659C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sv-SE"/>
    </w:rPr>
  </w:style>
  <w:style w:type="character" w:customStyle="1" w:styleId="normaltextrun">
    <w:name w:val="normaltextrun"/>
    <w:basedOn w:val="Standardstycketeckensnitt"/>
    <w:rsid w:val="002659C1"/>
  </w:style>
  <w:style w:type="character" w:customStyle="1" w:styleId="eop">
    <w:name w:val="eop"/>
    <w:basedOn w:val="Standardstycketeckensnitt"/>
    <w:rsid w:val="002659C1"/>
  </w:style>
  <w:style w:type="character" w:customStyle="1" w:styleId="viiyi">
    <w:name w:val="viiyi"/>
    <w:basedOn w:val="Standardstycketeckensnitt"/>
    <w:rsid w:val="003F1734"/>
  </w:style>
  <w:style w:type="character" w:customStyle="1" w:styleId="jlqj4b">
    <w:name w:val="jlqj4b"/>
    <w:basedOn w:val="Standardstycketeckensnitt"/>
    <w:rsid w:val="003F1734"/>
  </w:style>
  <w:style w:type="paragraph" w:customStyle="1" w:styleId="Namnparbetet">
    <w:name w:val="Namn på arbetet"/>
    <w:basedOn w:val="Normal"/>
    <w:link w:val="NamnparbetetChar"/>
    <w:rsid w:val="00631109"/>
    <w:pPr>
      <w:spacing w:after="160" w:line="240" w:lineRule="auto"/>
    </w:pPr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ProgramKurs">
    <w:name w:val="Program/Kurs"/>
    <w:basedOn w:val="Normal"/>
    <w:link w:val="ProgramKursChar"/>
    <w:rsid w:val="00631109"/>
    <w:pPr>
      <w:spacing w:after="0" w:line="240" w:lineRule="auto"/>
    </w:pPr>
    <w:rPr>
      <w:rFonts w:ascii="Gill Sans Std" w:hAnsi="Gill Sans Std" w:cs="Times New Roman"/>
      <w:bCs/>
      <w:sz w:val="48"/>
      <w:szCs w:val="24"/>
    </w:rPr>
  </w:style>
  <w:style w:type="character" w:customStyle="1" w:styleId="NamnparbetetChar">
    <w:name w:val="Namn på arbetet Char"/>
    <w:basedOn w:val="Standardstycketeckensnitt"/>
    <w:link w:val="Namnparbetet"/>
    <w:rsid w:val="00631109"/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Titel">
    <w:name w:val="Titel"/>
    <w:basedOn w:val="Normal"/>
    <w:link w:val="TitelChar"/>
    <w:rsid w:val="00631109"/>
    <w:pPr>
      <w:spacing w:after="0" w:line="240" w:lineRule="auto"/>
    </w:pPr>
    <w:rPr>
      <w:rFonts w:ascii="Gill Sans Std" w:hAnsi="Gill Sans Std" w:cs="Times New Roman"/>
      <w:bCs/>
      <w:sz w:val="56"/>
      <w:szCs w:val="24"/>
    </w:rPr>
  </w:style>
  <w:style w:type="character" w:customStyle="1" w:styleId="ProgramKursChar">
    <w:name w:val="Program/Kurs Char"/>
    <w:basedOn w:val="Standardstycketeckensnitt"/>
    <w:link w:val="ProgramKurs"/>
    <w:rsid w:val="00631109"/>
    <w:rPr>
      <w:rFonts w:ascii="Gill Sans Std" w:hAnsi="Gill Sans Std" w:cs="Times New Roman"/>
      <w:bCs/>
      <w:sz w:val="48"/>
      <w:szCs w:val="24"/>
    </w:rPr>
  </w:style>
  <w:style w:type="paragraph" w:customStyle="1" w:styleId="Undertitel">
    <w:name w:val="Undertitel"/>
    <w:basedOn w:val="Normal"/>
    <w:link w:val="UndertitelChar"/>
    <w:rsid w:val="00631109"/>
    <w:pPr>
      <w:spacing w:after="0" w:line="240" w:lineRule="auto"/>
    </w:pPr>
    <w:rPr>
      <w:rFonts w:ascii="Gill Sans Std" w:hAnsi="Gill Sans Std" w:cs="Arial"/>
      <w:bCs/>
      <w:sz w:val="36"/>
      <w:szCs w:val="28"/>
    </w:rPr>
  </w:style>
  <w:style w:type="character" w:customStyle="1" w:styleId="TitelChar">
    <w:name w:val="Titel Char"/>
    <w:basedOn w:val="Standardstycketeckensnitt"/>
    <w:link w:val="Titel"/>
    <w:rsid w:val="00631109"/>
    <w:rPr>
      <w:rFonts w:ascii="Gill Sans Std" w:hAnsi="Gill Sans Std" w:cs="Times New Roman"/>
      <w:bCs/>
      <w:sz w:val="56"/>
      <w:szCs w:val="24"/>
    </w:rPr>
  </w:style>
  <w:style w:type="paragraph" w:customStyle="1" w:styleId="Huvudomrde">
    <w:name w:val="Huvudområde"/>
    <w:basedOn w:val="Undertitel"/>
    <w:link w:val="HuvudomrdeChar"/>
    <w:rsid w:val="00631109"/>
  </w:style>
  <w:style w:type="character" w:customStyle="1" w:styleId="UndertitelChar">
    <w:name w:val="Undertitel Char"/>
    <w:basedOn w:val="Standardstycketeckensnitt"/>
    <w:link w:val="Undertitel"/>
    <w:rsid w:val="00631109"/>
    <w:rPr>
      <w:rFonts w:ascii="Gill Sans Std" w:hAnsi="Gill Sans Std" w:cs="Arial"/>
      <w:bCs/>
      <w:sz w:val="36"/>
      <w:szCs w:val="28"/>
    </w:rPr>
  </w:style>
  <w:style w:type="paragraph" w:customStyle="1" w:styleId="Ortdatum">
    <w:name w:val="Ort datum"/>
    <w:basedOn w:val="Normal"/>
    <w:link w:val="OrtdatumChar"/>
    <w:rsid w:val="00631109"/>
    <w:pPr>
      <w:spacing w:after="0" w:line="240" w:lineRule="auto"/>
    </w:pPr>
    <w:rPr>
      <w:rFonts w:ascii="Adobe Garamond Pro" w:hAnsi="Adobe Garamond Pro" w:cs="Arial"/>
      <w:bCs/>
      <w:sz w:val="28"/>
      <w:szCs w:val="28"/>
    </w:rPr>
  </w:style>
  <w:style w:type="character" w:customStyle="1" w:styleId="HuvudomrdeChar">
    <w:name w:val="Huvudområde Char"/>
    <w:basedOn w:val="UndertitelChar"/>
    <w:link w:val="Huvudomrde"/>
    <w:rsid w:val="00631109"/>
    <w:rPr>
      <w:rFonts w:ascii="Gill Sans Std" w:hAnsi="Gill Sans Std" w:cs="Arial"/>
      <w:bCs/>
      <w:sz w:val="36"/>
      <w:szCs w:val="28"/>
    </w:rPr>
  </w:style>
  <w:style w:type="character" w:customStyle="1" w:styleId="OrtdatumChar">
    <w:name w:val="Ort datum Char"/>
    <w:basedOn w:val="Standardstycketeckensnitt"/>
    <w:link w:val="Ortdatum"/>
    <w:rsid w:val="00631109"/>
    <w:rPr>
      <w:rFonts w:ascii="Adobe Garamond Pro" w:hAnsi="Adobe Garamond Pro" w:cs="Arial"/>
      <w:bCs/>
      <w:sz w:val="28"/>
      <w:szCs w:val="28"/>
    </w:rPr>
  </w:style>
  <w:style w:type="paragraph" w:customStyle="1" w:styleId="Author">
    <w:name w:val="Author"/>
    <w:basedOn w:val="Normal"/>
    <w:link w:val="AuthorChar"/>
    <w:rsid w:val="000A11D0"/>
    <w:pPr>
      <w:spacing w:after="0"/>
    </w:pPr>
    <w:rPr>
      <w:rFonts w:ascii="Adobe Garamond Pro" w:hAnsi="Adobe Garamond Pro"/>
      <w:sz w:val="28"/>
      <w:szCs w:val="24"/>
      <w:lang w:val="en-US"/>
    </w:rPr>
  </w:style>
  <w:style w:type="character" w:customStyle="1" w:styleId="AuthorChar">
    <w:name w:val="Author Char"/>
    <w:basedOn w:val="Standardstycketeckensnitt"/>
    <w:link w:val="Author"/>
    <w:rsid w:val="000A11D0"/>
    <w:rPr>
      <w:rFonts w:ascii="Adobe Garamond Pro" w:hAnsi="Adobe Garamond Pro"/>
      <w:sz w:val="28"/>
      <w:szCs w:val="24"/>
      <w:lang w:val="en-US"/>
    </w:rPr>
  </w:style>
  <w:style w:type="paragraph" w:customStyle="1" w:styleId="Documenttemplatedegreethesis">
    <w:name w:val="Document template degree thesis"/>
    <w:basedOn w:val="Normal"/>
    <w:link w:val="DocumenttemplatedegreethesisChar"/>
    <w:rsid w:val="00911548"/>
    <w:pPr>
      <w:spacing w:after="0"/>
    </w:pPr>
    <w:rPr>
      <w:rFonts w:ascii="Gill Sans Std" w:hAnsi="Gill Sans Std" w:cs="Arial"/>
      <w:bCs/>
      <w:sz w:val="36"/>
      <w:szCs w:val="24"/>
      <w:lang w:val="en-US"/>
    </w:rPr>
  </w:style>
  <w:style w:type="paragraph" w:customStyle="1" w:styleId="Guidlines">
    <w:name w:val="Guidlines"/>
    <w:basedOn w:val="Normal"/>
    <w:link w:val="GuidlinesChar"/>
    <w:rsid w:val="00911548"/>
    <w:pPr>
      <w:spacing w:after="0" w:line="360" w:lineRule="auto"/>
    </w:pPr>
    <w:rPr>
      <w:rFonts w:ascii="Gill Sans Std" w:hAnsi="Gill Sans Std" w:cs="Arial"/>
      <w:bCs/>
      <w:sz w:val="36"/>
      <w:szCs w:val="24"/>
      <w:lang w:val="en-US"/>
    </w:rPr>
  </w:style>
  <w:style w:type="character" w:customStyle="1" w:styleId="DocumenttemplatedegreethesisChar">
    <w:name w:val="Document template degree thesis Char"/>
    <w:basedOn w:val="Standardstycketeckensnitt"/>
    <w:link w:val="Documenttemplatedegreethesis"/>
    <w:rsid w:val="00911548"/>
    <w:rPr>
      <w:rFonts w:ascii="Gill Sans Std" w:hAnsi="Gill Sans Std" w:cs="Arial"/>
      <w:bCs/>
      <w:sz w:val="36"/>
      <w:szCs w:val="24"/>
      <w:lang w:val="en-US"/>
    </w:rPr>
  </w:style>
  <w:style w:type="paragraph" w:customStyle="1" w:styleId="Fontandfontsize">
    <w:name w:val="Font and font size"/>
    <w:basedOn w:val="Normal"/>
    <w:link w:val="FontandfontsizeChar"/>
    <w:rsid w:val="00911548"/>
    <w:pPr>
      <w:spacing w:after="0" w:line="360" w:lineRule="auto"/>
    </w:pPr>
    <w:rPr>
      <w:rFonts w:ascii="Gill Sans Std" w:hAnsi="Gill Sans Std" w:cs="Arial"/>
      <w:bCs/>
      <w:sz w:val="36"/>
      <w:lang w:val="en-US"/>
    </w:rPr>
  </w:style>
  <w:style w:type="character" w:customStyle="1" w:styleId="GuidlinesChar">
    <w:name w:val="Guidlines Char"/>
    <w:basedOn w:val="Standardstycketeckensnitt"/>
    <w:link w:val="Guidlines"/>
    <w:rsid w:val="00911548"/>
    <w:rPr>
      <w:rFonts w:ascii="Gill Sans Std" w:hAnsi="Gill Sans Std" w:cs="Arial"/>
      <w:bCs/>
      <w:sz w:val="36"/>
      <w:szCs w:val="24"/>
      <w:lang w:val="en-US"/>
    </w:rPr>
  </w:style>
  <w:style w:type="paragraph" w:customStyle="1" w:styleId="Disposition">
    <w:name w:val="Disposition"/>
    <w:basedOn w:val="Normal"/>
    <w:link w:val="DispositionChar"/>
    <w:rsid w:val="00006558"/>
    <w:pPr>
      <w:spacing w:after="0" w:line="360" w:lineRule="auto"/>
    </w:pPr>
    <w:rPr>
      <w:rFonts w:ascii="Gill Sans Std" w:hAnsi="Gill Sans Std" w:cs="Arial"/>
      <w:bCs/>
      <w:sz w:val="36"/>
      <w:szCs w:val="24"/>
      <w:lang w:val="en-US"/>
    </w:rPr>
  </w:style>
  <w:style w:type="character" w:customStyle="1" w:styleId="FontandfontsizeChar">
    <w:name w:val="Font and font size Char"/>
    <w:basedOn w:val="Standardstycketeckensnitt"/>
    <w:link w:val="Fontandfontsize"/>
    <w:rsid w:val="00911548"/>
    <w:rPr>
      <w:rFonts w:ascii="Gill Sans Std" w:hAnsi="Gill Sans Std" w:cs="Arial"/>
      <w:bCs/>
      <w:sz w:val="36"/>
      <w:lang w:val="en-US"/>
    </w:rPr>
  </w:style>
  <w:style w:type="paragraph" w:customStyle="1" w:styleId="Summary">
    <w:name w:val="Summary"/>
    <w:basedOn w:val="Normal"/>
    <w:link w:val="SummaryChar"/>
    <w:rsid w:val="00006558"/>
    <w:pPr>
      <w:spacing w:after="0" w:line="360" w:lineRule="auto"/>
    </w:pPr>
    <w:rPr>
      <w:rFonts w:ascii="Gill Sans Std" w:hAnsi="Gill Sans Std" w:cs="Arial"/>
      <w:bCs/>
      <w:sz w:val="36"/>
      <w:szCs w:val="24"/>
      <w:lang w:val="en-US"/>
    </w:rPr>
  </w:style>
  <w:style w:type="character" w:customStyle="1" w:styleId="DispositionChar">
    <w:name w:val="Disposition Char"/>
    <w:basedOn w:val="Standardstycketeckensnitt"/>
    <w:link w:val="Disposition"/>
    <w:rsid w:val="00006558"/>
    <w:rPr>
      <w:rFonts w:ascii="Gill Sans Std" w:hAnsi="Gill Sans Std" w:cs="Arial"/>
      <w:bCs/>
      <w:sz w:val="36"/>
      <w:szCs w:val="24"/>
      <w:lang w:val="en-US"/>
    </w:rPr>
  </w:style>
  <w:style w:type="paragraph" w:customStyle="1" w:styleId="Abstract">
    <w:name w:val="Abstract"/>
    <w:basedOn w:val="Normal"/>
    <w:link w:val="AbstractChar"/>
    <w:rsid w:val="00006558"/>
    <w:pPr>
      <w:spacing w:after="0" w:line="360" w:lineRule="auto"/>
    </w:pPr>
    <w:rPr>
      <w:rFonts w:ascii="Gill Sans Std" w:hAnsi="Gill Sans Std" w:cs="Arial"/>
      <w:bCs/>
      <w:sz w:val="36"/>
      <w:szCs w:val="24"/>
      <w:lang w:val="en-US"/>
    </w:rPr>
  </w:style>
  <w:style w:type="character" w:customStyle="1" w:styleId="SummaryChar">
    <w:name w:val="Summary Char"/>
    <w:basedOn w:val="Standardstycketeckensnitt"/>
    <w:link w:val="Summary"/>
    <w:rsid w:val="00006558"/>
    <w:rPr>
      <w:rFonts w:ascii="Gill Sans Std" w:hAnsi="Gill Sans Std" w:cs="Arial"/>
      <w:bCs/>
      <w:sz w:val="36"/>
      <w:szCs w:val="24"/>
      <w:lang w:val="en-US"/>
    </w:rPr>
  </w:style>
  <w:style w:type="paragraph" w:customStyle="1" w:styleId="Preface">
    <w:name w:val="Preface"/>
    <w:basedOn w:val="Normal"/>
    <w:link w:val="PrefaceChar"/>
    <w:rsid w:val="00006558"/>
    <w:pPr>
      <w:spacing w:after="0" w:line="360" w:lineRule="auto"/>
    </w:pPr>
    <w:rPr>
      <w:rFonts w:ascii="Gill Sans Std" w:hAnsi="Gill Sans Std" w:cs="Arial"/>
      <w:bCs/>
      <w:sz w:val="36"/>
      <w:szCs w:val="24"/>
      <w:lang w:val="en-US"/>
    </w:rPr>
  </w:style>
  <w:style w:type="character" w:customStyle="1" w:styleId="AbstractChar">
    <w:name w:val="Abstract Char"/>
    <w:basedOn w:val="Standardstycketeckensnitt"/>
    <w:link w:val="Abstract"/>
    <w:rsid w:val="00006558"/>
    <w:rPr>
      <w:rFonts w:ascii="Gill Sans Std" w:hAnsi="Gill Sans Std" w:cs="Arial"/>
      <w:bCs/>
      <w:sz w:val="36"/>
      <w:szCs w:val="24"/>
      <w:lang w:val="en-US"/>
    </w:rPr>
  </w:style>
  <w:style w:type="character" w:customStyle="1" w:styleId="PrefaceChar">
    <w:name w:val="Preface Char"/>
    <w:basedOn w:val="Standardstycketeckensnitt"/>
    <w:link w:val="Preface"/>
    <w:rsid w:val="00006558"/>
    <w:rPr>
      <w:rFonts w:ascii="Gill Sans Std" w:hAnsi="Gill Sans Std" w:cs="Arial"/>
      <w:bCs/>
      <w:sz w:val="36"/>
      <w:szCs w:val="24"/>
      <w:lang w:val="en-US"/>
    </w:rPr>
  </w:style>
  <w:style w:type="paragraph" w:customStyle="1" w:styleId="Headlinesforthefrontcover">
    <w:name w:val="Headlines for the front cover"/>
    <w:basedOn w:val="Normal"/>
    <w:link w:val="HeadlinesforthefrontcoverChar"/>
    <w:rsid w:val="00911548"/>
    <w:rPr>
      <w:rFonts w:ascii="Gill Sans Std" w:hAnsi="Gill Sans Std" w:cs="Arial"/>
      <w:bCs/>
      <w:sz w:val="36"/>
      <w:szCs w:val="24"/>
      <w:lang w:val="en"/>
    </w:rPr>
  </w:style>
  <w:style w:type="character" w:customStyle="1" w:styleId="HeadlinesforthefrontcoverChar">
    <w:name w:val="Headlines for the front cover Char"/>
    <w:basedOn w:val="Standardstycketeckensnitt"/>
    <w:link w:val="Headlinesforthefrontcover"/>
    <w:rsid w:val="00911548"/>
    <w:rPr>
      <w:rFonts w:ascii="Gill Sans Std" w:hAnsi="Gill Sans Std" w:cs="Arial"/>
      <w:bCs/>
      <w:sz w:val="36"/>
      <w:szCs w:val="2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0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44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4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661B59-034A-4A01-BFB3-6DB7A8F472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3436A5-9091-4512-BB98-C2A7BB50F05E}"/>
</file>

<file path=customXml/itemProps3.xml><?xml version="1.0" encoding="utf-8"?>
<ds:datastoreItem xmlns:ds="http://schemas.openxmlformats.org/officeDocument/2006/customXml" ds:itemID="{77637406-8FA0-4E7A-B413-81AEA0C1A49B}"/>
</file>

<file path=customXml/itemProps4.xml><?xml version="1.0" encoding="utf-8"?>
<ds:datastoreItem xmlns:ds="http://schemas.openxmlformats.org/officeDocument/2006/customXml" ds:itemID="{99D22035-594D-4937-8B70-272A1FA592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1163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emplate degree thesis</dc:title>
  <dc:subject/>
  <dc:creator>Ellinor Larsson</dc:creator>
  <cp:keywords/>
  <dc:description/>
  <cp:lastModifiedBy>Ellinor Larsson</cp:lastModifiedBy>
  <cp:revision>21</cp:revision>
  <dcterms:created xsi:type="dcterms:W3CDTF">2021-10-07T06:57:00Z</dcterms:created>
  <dcterms:modified xsi:type="dcterms:W3CDTF">2021-10-12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4F0BADB044A4988EE60D9FF605F51</vt:lpwstr>
  </property>
</Properties>
</file>